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E5087A" w14:textId="77777777" w:rsidR="00273070" w:rsidRDefault="00273070" w:rsidP="004D6897">
      <w:pPr>
        <w:jc w:val="center"/>
      </w:pPr>
    </w:p>
    <w:p w14:paraId="145C5C31" w14:textId="0105D32C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>
        <w:t xml:space="preserve">Electronics Engineering </w:t>
      </w:r>
    </w:p>
    <w:p w14:paraId="3649861D" w14:textId="5B7CF62A" w:rsidR="00273070" w:rsidRDefault="00273070" w:rsidP="00273070">
      <w:pPr>
        <w:jc w:val="center"/>
      </w:pPr>
      <w:r>
        <w:t>Curriculum Scheme: Revised 2016</w:t>
      </w:r>
    </w:p>
    <w:p w14:paraId="3DAAD6DC" w14:textId="6A379D09" w:rsidR="00273070" w:rsidRDefault="00273070" w:rsidP="00273070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>
        <w:t xml:space="preserve"> VI</w:t>
      </w:r>
      <w:r w:rsidR="005704AA">
        <w:t xml:space="preserve"> </w:t>
      </w:r>
      <w:bookmarkStart w:id="0" w:name="_GoBack"/>
      <w:bookmarkEnd w:id="0"/>
    </w:p>
    <w:p w14:paraId="75A49B23" w14:textId="73C2F217" w:rsidR="00273070" w:rsidRDefault="005704AA" w:rsidP="00273070">
      <w:pPr>
        <w:jc w:val="center"/>
      </w:pPr>
      <w:r>
        <w:t>Course Code</w:t>
      </w:r>
      <w:r w:rsidR="00AD4FD3">
        <w:t>:</w:t>
      </w:r>
      <w:r w:rsidR="00B04C65">
        <w:t xml:space="preserve"> EXC </w:t>
      </w:r>
      <w:r w:rsidR="000A2AB1">
        <w:t>603 and</w:t>
      </w:r>
      <w:r>
        <w:t xml:space="preserve"> Course Name: </w:t>
      </w:r>
      <w:r w:rsidR="003F0C82">
        <w:t>VLSI DESIGN</w:t>
      </w:r>
    </w:p>
    <w:p w14:paraId="419A3ED0" w14:textId="7E43CEE2" w:rsidR="001454D2" w:rsidRDefault="001454D2" w:rsidP="001454D2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 Max. Marks: 50</w:t>
      </w:r>
    </w:p>
    <w:p w14:paraId="7486B115" w14:textId="41C962AE" w:rsidR="00AD4FD3" w:rsidRDefault="00AD4FD3" w:rsidP="00125F08">
      <w:r>
        <w:t xml:space="preserve">============================================================================== </w:t>
      </w:r>
    </w:p>
    <w:p w14:paraId="50062B02" w14:textId="576B8F6C"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r w:rsidR="000047E1" w:rsidRPr="00033A6F">
        <w:t>: -</w:t>
      </w:r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</w:t>
      </w:r>
      <w:r w:rsidR="000047E1" w:rsidRPr="00033A6F">
        <w:t>marks.</w:t>
      </w:r>
      <w:r w:rsidRPr="00033A6F">
        <w:t xml:space="preserve">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24208F" w:rsidRPr="00A45826" w14:paraId="58EDFF16" w14:textId="7F9CB822" w:rsidTr="00C770D4">
        <w:tc>
          <w:tcPr>
            <w:tcW w:w="1345" w:type="dxa"/>
          </w:tcPr>
          <w:p w14:paraId="512A2583" w14:textId="10E40F5E" w:rsidR="0024208F" w:rsidRPr="00A45826" w:rsidRDefault="0024208F" w:rsidP="0024208F">
            <w:r>
              <w:t xml:space="preserve">Q1. </w:t>
            </w:r>
          </w:p>
        </w:tc>
        <w:tc>
          <w:tcPr>
            <w:tcW w:w="8120" w:type="dxa"/>
          </w:tcPr>
          <w:p w14:paraId="3A50F713" w14:textId="609E3E45" w:rsidR="0024208F" w:rsidRDefault="0024208F" w:rsidP="0024208F"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In layout diagram which material is used for gate</w:t>
            </w:r>
          </w:p>
        </w:tc>
      </w:tr>
      <w:tr w:rsidR="0024208F" w:rsidRPr="00A45826" w14:paraId="1EBF6405" w14:textId="1E36F3CC" w:rsidTr="00C770D4">
        <w:tc>
          <w:tcPr>
            <w:tcW w:w="1345" w:type="dxa"/>
          </w:tcPr>
          <w:p w14:paraId="3D5FC96E" w14:textId="00C17457" w:rsidR="0024208F" w:rsidRPr="00A45826" w:rsidRDefault="0024208F" w:rsidP="0024208F">
            <w:r>
              <w:t>Option A:</w:t>
            </w:r>
          </w:p>
        </w:tc>
        <w:tc>
          <w:tcPr>
            <w:tcW w:w="8120" w:type="dxa"/>
          </w:tcPr>
          <w:p w14:paraId="3D33A623" w14:textId="5952CAD4" w:rsidR="0024208F" w:rsidRDefault="0024208F" w:rsidP="0024208F">
            <w:r>
              <w:t>Polysilicon</w:t>
            </w:r>
          </w:p>
        </w:tc>
      </w:tr>
      <w:tr w:rsidR="0024208F" w:rsidRPr="00A45826" w14:paraId="7BE41161" w14:textId="1A4CFFAD" w:rsidTr="00C770D4">
        <w:tc>
          <w:tcPr>
            <w:tcW w:w="1345" w:type="dxa"/>
          </w:tcPr>
          <w:p w14:paraId="2F6CCC3D" w14:textId="1DB34096" w:rsidR="0024208F" w:rsidRPr="00A45826" w:rsidRDefault="0024208F" w:rsidP="0024208F">
            <w:r>
              <w:t>Option B:</w:t>
            </w:r>
          </w:p>
        </w:tc>
        <w:tc>
          <w:tcPr>
            <w:tcW w:w="8120" w:type="dxa"/>
          </w:tcPr>
          <w:p w14:paraId="16F95B7E" w14:textId="0FFCAE9D" w:rsidR="0024208F" w:rsidRDefault="0024208F" w:rsidP="0024208F">
            <w:r>
              <w:t>Si</w:t>
            </w:r>
          </w:p>
        </w:tc>
      </w:tr>
      <w:tr w:rsidR="0024208F" w:rsidRPr="00A45826" w14:paraId="5F7D6585" w14:textId="4EB06DA6" w:rsidTr="00C770D4">
        <w:tc>
          <w:tcPr>
            <w:tcW w:w="1345" w:type="dxa"/>
          </w:tcPr>
          <w:p w14:paraId="777BB28B" w14:textId="3CB8EEF0" w:rsidR="0024208F" w:rsidRPr="00A45826" w:rsidRDefault="0024208F" w:rsidP="0024208F">
            <w:r>
              <w:t>Option C:</w:t>
            </w:r>
          </w:p>
        </w:tc>
        <w:tc>
          <w:tcPr>
            <w:tcW w:w="8120" w:type="dxa"/>
          </w:tcPr>
          <w:p w14:paraId="616B6AE5" w14:textId="4649C609" w:rsidR="0024208F" w:rsidRDefault="0024208F" w:rsidP="0024208F">
            <w:r>
              <w:t>Ge</w:t>
            </w:r>
          </w:p>
        </w:tc>
      </w:tr>
      <w:tr w:rsidR="0024208F" w:rsidRPr="00A45826" w14:paraId="400C1306" w14:textId="6F3913BF" w:rsidTr="00C770D4">
        <w:tc>
          <w:tcPr>
            <w:tcW w:w="1345" w:type="dxa"/>
          </w:tcPr>
          <w:p w14:paraId="68AC963A" w14:textId="16A46B66" w:rsidR="0024208F" w:rsidRPr="00A45826" w:rsidRDefault="0024208F" w:rsidP="0024208F">
            <w:r>
              <w:t xml:space="preserve">Option D: </w:t>
            </w:r>
          </w:p>
        </w:tc>
        <w:tc>
          <w:tcPr>
            <w:tcW w:w="8120" w:type="dxa"/>
          </w:tcPr>
          <w:p w14:paraId="7BB7829D" w14:textId="6A3C93FB" w:rsidR="0024208F" w:rsidRDefault="0024208F" w:rsidP="0024208F">
            <w:r>
              <w:t>GaAs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D3072F"/>
        </w:tc>
        <w:tc>
          <w:tcPr>
            <w:tcW w:w="8120" w:type="dxa"/>
          </w:tcPr>
          <w:p w14:paraId="544264B7" w14:textId="77777777" w:rsidR="00C770D4" w:rsidRPr="00A45826" w:rsidRDefault="00C770D4" w:rsidP="00D3072F"/>
        </w:tc>
      </w:tr>
      <w:tr w:rsidR="00FE7854" w:rsidRPr="00A45826" w14:paraId="2A2EE6BD" w14:textId="06273218" w:rsidTr="00C770D4">
        <w:tc>
          <w:tcPr>
            <w:tcW w:w="1345" w:type="dxa"/>
          </w:tcPr>
          <w:p w14:paraId="7EA8BB85" w14:textId="6A3ADC1D" w:rsidR="00FE7854" w:rsidRPr="00A45826" w:rsidRDefault="00FE7854" w:rsidP="00FE7854">
            <w:r>
              <w:t>Q2.</w:t>
            </w:r>
          </w:p>
        </w:tc>
        <w:tc>
          <w:tcPr>
            <w:tcW w:w="8120" w:type="dxa"/>
          </w:tcPr>
          <w:p w14:paraId="28B97F0A" w14:textId="199DF9FD" w:rsidR="00FE7854" w:rsidRDefault="00FE7854" w:rsidP="0024208F">
            <w:r w:rsidRPr="006634C6">
              <w:rPr>
                <w:rFonts w:ascii="Times New Roman" w:hAnsi="Times New Roman" w:cs="Times New Roman"/>
                <w:color w:val="000000" w:themeColor="text1"/>
              </w:rPr>
              <w:t xml:space="preserve">In constant </w:t>
            </w:r>
            <w:r w:rsidR="0024208F">
              <w:rPr>
                <w:rFonts w:ascii="Times New Roman" w:hAnsi="Times New Roman" w:cs="Times New Roman"/>
                <w:color w:val="000000" w:themeColor="text1"/>
              </w:rPr>
              <w:t xml:space="preserve">voltage scaling which parameter is constant </w:t>
            </w:r>
          </w:p>
        </w:tc>
      </w:tr>
      <w:tr w:rsidR="00FE7854" w:rsidRPr="00A45826" w14:paraId="69414B97" w14:textId="4E869294" w:rsidTr="00C770D4">
        <w:tc>
          <w:tcPr>
            <w:tcW w:w="1345" w:type="dxa"/>
          </w:tcPr>
          <w:p w14:paraId="6456993B" w14:textId="24CE3A6F" w:rsidR="00FE7854" w:rsidRPr="00A45826" w:rsidRDefault="00FE7854" w:rsidP="00FE7854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27A655A1" w:rsidR="00FE7854" w:rsidRDefault="0024208F" w:rsidP="00FE7854">
            <w:r>
              <w:rPr>
                <w:rFonts w:ascii="Times New Roman" w:hAnsi="Times New Roman" w:cs="Times New Roman"/>
                <w:color w:val="000000" w:themeColor="text1"/>
              </w:rPr>
              <w:t>voltage</w:t>
            </w:r>
          </w:p>
        </w:tc>
      </w:tr>
      <w:tr w:rsidR="00FE7854" w:rsidRPr="00A45826" w14:paraId="0CB7C613" w14:textId="277AD9CE" w:rsidTr="00C770D4">
        <w:tc>
          <w:tcPr>
            <w:tcW w:w="1345" w:type="dxa"/>
          </w:tcPr>
          <w:p w14:paraId="08FDD3EC" w14:textId="30E38E13" w:rsidR="00FE7854" w:rsidRPr="00A45826" w:rsidRDefault="00FE7854" w:rsidP="00FE7854">
            <w:r>
              <w:t>Option B:</w:t>
            </w:r>
          </w:p>
        </w:tc>
        <w:tc>
          <w:tcPr>
            <w:tcW w:w="8120" w:type="dxa"/>
          </w:tcPr>
          <w:p w14:paraId="2F0278EC" w14:textId="6AC29FB3" w:rsidR="00FE7854" w:rsidRDefault="0024208F" w:rsidP="00FE7854">
            <w:r>
              <w:rPr>
                <w:rFonts w:ascii="Times New Roman" w:hAnsi="Times New Roman" w:cs="Times New Roman"/>
                <w:color w:val="000000" w:themeColor="text1"/>
              </w:rPr>
              <w:t>current</w:t>
            </w:r>
          </w:p>
        </w:tc>
      </w:tr>
      <w:tr w:rsidR="00FE7854" w:rsidRPr="00A45826" w14:paraId="2440930C" w14:textId="0FED5FD1" w:rsidTr="00C770D4">
        <w:tc>
          <w:tcPr>
            <w:tcW w:w="1345" w:type="dxa"/>
          </w:tcPr>
          <w:p w14:paraId="0136895E" w14:textId="595F1CDF" w:rsidR="00FE7854" w:rsidRPr="00A45826" w:rsidRDefault="00FE7854" w:rsidP="00FE7854">
            <w:r>
              <w:t>Option C:</w:t>
            </w:r>
          </w:p>
        </w:tc>
        <w:tc>
          <w:tcPr>
            <w:tcW w:w="8120" w:type="dxa"/>
          </w:tcPr>
          <w:p w14:paraId="20818ABA" w14:textId="2AD042E2" w:rsidR="00FE7854" w:rsidRDefault="0024208F" w:rsidP="00FE7854">
            <w:r>
              <w:rPr>
                <w:rFonts w:ascii="Times New Roman" w:hAnsi="Times New Roman" w:cs="Times New Roman"/>
                <w:color w:val="000000" w:themeColor="text1"/>
              </w:rPr>
              <w:t>power</w:t>
            </w:r>
          </w:p>
        </w:tc>
      </w:tr>
      <w:tr w:rsidR="00FE7854" w:rsidRPr="00A45826" w14:paraId="696B1B8C" w14:textId="526813E6" w:rsidTr="00C770D4">
        <w:tc>
          <w:tcPr>
            <w:tcW w:w="1345" w:type="dxa"/>
          </w:tcPr>
          <w:p w14:paraId="5C55FA2B" w14:textId="3560B07B" w:rsidR="00FE7854" w:rsidRPr="00A45826" w:rsidRDefault="00FE7854" w:rsidP="00FE7854">
            <w:r>
              <w:t>Option D:</w:t>
            </w:r>
          </w:p>
        </w:tc>
        <w:tc>
          <w:tcPr>
            <w:tcW w:w="8120" w:type="dxa"/>
          </w:tcPr>
          <w:p w14:paraId="7DD03039" w14:textId="0505F88E" w:rsidR="00FE7854" w:rsidRDefault="0024208F" w:rsidP="00FE7854">
            <w:r>
              <w:rPr>
                <w:rFonts w:ascii="Times New Roman" w:hAnsi="Times New Roman" w:cs="Times New Roman"/>
                <w:color w:val="000000" w:themeColor="text1"/>
              </w:rPr>
              <w:t>Voltage  &amp; current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A45826" w:rsidRDefault="00C770D4" w:rsidP="00D3072F"/>
        </w:tc>
        <w:tc>
          <w:tcPr>
            <w:tcW w:w="8120" w:type="dxa"/>
          </w:tcPr>
          <w:p w14:paraId="70EDB2D3" w14:textId="77777777" w:rsidR="00C770D4" w:rsidRPr="00A45826" w:rsidRDefault="00C770D4" w:rsidP="00D3072F"/>
        </w:tc>
      </w:tr>
      <w:tr w:rsidR="0024208F" w:rsidRPr="00A45826" w14:paraId="58B63A06" w14:textId="1FAB5AB9" w:rsidTr="00C770D4">
        <w:tc>
          <w:tcPr>
            <w:tcW w:w="1345" w:type="dxa"/>
          </w:tcPr>
          <w:p w14:paraId="194DCCCB" w14:textId="529117E3" w:rsidR="0024208F" w:rsidRPr="00A45826" w:rsidRDefault="0024208F" w:rsidP="0024208F">
            <w:r>
              <w:t>Q3.</w:t>
            </w:r>
          </w:p>
        </w:tc>
        <w:tc>
          <w:tcPr>
            <w:tcW w:w="8120" w:type="dxa"/>
          </w:tcPr>
          <w:p w14:paraId="0BC42FEB" w14:textId="1172AEDC" w:rsidR="0024208F" w:rsidRDefault="0024208F" w:rsidP="0024208F">
            <w:r w:rsidRPr="00111677">
              <w:rPr>
                <w:color w:val="000000" w:themeColor="text1"/>
              </w:rPr>
              <w:t>In voltage transfer characteristics of MOSFET inverter</w:t>
            </w:r>
            <w:r w:rsidRPr="00111677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 V</w:t>
            </w:r>
            <w:r>
              <w:rPr>
                <w:rFonts w:ascii="Times New Roman" w:hAnsi="Times New Roman" w:cs="Times New Roman"/>
                <w:color w:val="000000" w:themeColor="text1"/>
                <w:szCs w:val="24"/>
                <w:vertAlign w:val="subscript"/>
              </w:rPr>
              <w:t>I</w:t>
            </w:r>
            <w:r w:rsidRPr="00111677">
              <w:rPr>
                <w:rFonts w:ascii="Times New Roman" w:hAnsi="Times New Roman" w:cs="Times New Roman"/>
                <w:color w:val="000000" w:themeColor="text1"/>
                <w:szCs w:val="24"/>
                <w:vertAlign w:val="subscript"/>
              </w:rPr>
              <w:t>H</w:t>
            </w:r>
            <w:r w:rsidRPr="00111677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indicates</w:t>
            </w:r>
          </w:p>
        </w:tc>
      </w:tr>
      <w:tr w:rsidR="0024208F" w:rsidRPr="00A45826" w14:paraId="6EC28360" w14:textId="3DC79BA8" w:rsidTr="00C770D4">
        <w:tc>
          <w:tcPr>
            <w:tcW w:w="1345" w:type="dxa"/>
          </w:tcPr>
          <w:p w14:paraId="61DCCD72" w14:textId="2E134C3E" w:rsidR="0024208F" w:rsidRPr="00A45826" w:rsidRDefault="0024208F" w:rsidP="0024208F">
            <w:r>
              <w:t>Option A:</w:t>
            </w:r>
          </w:p>
        </w:tc>
        <w:tc>
          <w:tcPr>
            <w:tcW w:w="8120" w:type="dxa"/>
          </w:tcPr>
          <w:p w14:paraId="2DAB4EE7" w14:textId="77AADD80" w:rsidR="0024208F" w:rsidRDefault="0024208F" w:rsidP="0024208F">
            <w:r>
              <w:t>Cut off point</w:t>
            </w:r>
          </w:p>
        </w:tc>
      </w:tr>
      <w:tr w:rsidR="0024208F" w:rsidRPr="00A45826" w14:paraId="50812154" w14:textId="1DAFFE1A" w:rsidTr="00C770D4">
        <w:tc>
          <w:tcPr>
            <w:tcW w:w="1345" w:type="dxa"/>
          </w:tcPr>
          <w:p w14:paraId="3736E878" w14:textId="1195776D" w:rsidR="0024208F" w:rsidRPr="00A45826" w:rsidRDefault="0024208F" w:rsidP="0024208F">
            <w:r>
              <w:t>Option B:</w:t>
            </w:r>
          </w:p>
        </w:tc>
        <w:tc>
          <w:tcPr>
            <w:tcW w:w="8120" w:type="dxa"/>
          </w:tcPr>
          <w:p w14:paraId="03B3E572" w14:textId="71005E73" w:rsidR="0024208F" w:rsidRDefault="0024208F" w:rsidP="0024208F">
            <w:r>
              <w:t>Critical point</w:t>
            </w:r>
          </w:p>
        </w:tc>
      </w:tr>
      <w:tr w:rsidR="0024208F" w:rsidRPr="00A45826" w14:paraId="650E1E57" w14:textId="5A4C37D9" w:rsidTr="00C770D4">
        <w:tc>
          <w:tcPr>
            <w:tcW w:w="1345" w:type="dxa"/>
          </w:tcPr>
          <w:p w14:paraId="04E87646" w14:textId="21749C1B" w:rsidR="0024208F" w:rsidRPr="00A45826" w:rsidRDefault="0024208F" w:rsidP="0024208F">
            <w:r>
              <w:t>Option C:</w:t>
            </w:r>
          </w:p>
        </w:tc>
        <w:tc>
          <w:tcPr>
            <w:tcW w:w="8120" w:type="dxa"/>
          </w:tcPr>
          <w:p w14:paraId="3907728C" w14:textId="363451CC" w:rsidR="0024208F" w:rsidRDefault="0024208F" w:rsidP="0024208F">
            <w:r>
              <w:t>Saturation point</w:t>
            </w:r>
          </w:p>
        </w:tc>
      </w:tr>
      <w:tr w:rsidR="0024208F" w:rsidRPr="00A45826" w14:paraId="72A0BE81" w14:textId="711C5F5A" w:rsidTr="00C770D4">
        <w:tc>
          <w:tcPr>
            <w:tcW w:w="1345" w:type="dxa"/>
          </w:tcPr>
          <w:p w14:paraId="69AED14F" w14:textId="6349CE1A" w:rsidR="0024208F" w:rsidRPr="00A45826" w:rsidRDefault="0024208F" w:rsidP="0024208F">
            <w:r>
              <w:t>Option D:</w:t>
            </w:r>
          </w:p>
        </w:tc>
        <w:tc>
          <w:tcPr>
            <w:tcW w:w="8120" w:type="dxa"/>
          </w:tcPr>
          <w:p w14:paraId="6882E67F" w14:textId="1032C7DE" w:rsidR="0024208F" w:rsidRDefault="0024208F" w:rsidP="0024208F">
            <w:r>
              <w:t>Depletion point</w:t>
            </w:r>
          </w:p>
        </w:tc>
      </w:tr>
      <w:tr w:rsidR="0024208F" w:rsidRPr="00A45826" w14:paraId="2F3B2045" w14:textId="0D2BB65C" w:rsidTr="00C770D4">
        <w:tc>
          <w:tcPr>
            <w:tcW w:w="1345" w:type="dxa"/>
          </w:tcPr>
          <w:p w14:paraId="1BB94FE7" w14:textId="77777777" w:rsidR="0024208F" w:rsidRPr="00A45826" w:rsidRDefault="0024208F" w:rsidP="0024208F"/>
        </w:tc>
        <w:tc>
          <w:tcPr>
            <w:tcW w:w="8120" w:type="dxa"/>
          </w:tcPr>
          <w:p w14:paraId="60FF9CFE" w14:textId="77777777" w:rsidR="0024208F" w:rsidRPr="00A45826" w:rsidRDefault="0024208F" w:rsidP="0024208F"/>
        </w:tc>
      </w:tr>
      <w:tr w:rsidR="0024208F" w:rsidRPr="00A45826" w14:paraId="7C16707F" w14:textId="3C19B7C5" w:rsidTr="00C770D4">
        <w:tc>
          <w:tcPr>
            <w:tcW w:w="1345" w:type="dxa"/>
          </w:tcPr>
          <w:p w14:paraId="0A51B842" w14:textId="2B3B3F07" w:rsidR="0024208F" w:rsidRPr="00A45826" w:rsidRDefault="0024208F" w:rsidP="0024208F">
            <w:r>
              <w:t>Q4.</w:t>
            </w:r>
          </w:p>
        </w:tc>
        <w:tc>
          <w:tcPr>
            <w:tcW w:w="8120" w:type="dxa"/>
          </w:tcPr>
          <w:p w14:paraId="41ABDCCE" w14:textId="569A2AC6" w:rsidR="0024208F" w:rsidRDefault="00B206B9" w:rsidP="0024208F">
            <w:r>
              <w:t>Difference between Flip flop &amp; latch is</w:t>
            </w:r>
          </w:p>
        </w:tc>
      </w:tr>
      <w:tr w:rsidR="0024208F" w:rsidRPr="00A45826" w14:paraId="47207D6C" w14:textId="2E6BC632" w:rsidTr="00C770D4">
        <w:tc>
          <w:tcPr>
            <w:tcW w:w="1345" w:type="dxa"/>
          </w:tcPr>
          <w:p w14:paraId="03E6C502" w14:textId="21DAD5D3" w:rsidR="0024208F" w:rsidRPr="00A45826" w:rsidRDefault="0024208F" w:rsidP="0024208F">
            <w:r>
              <w:t>Option A:</w:t>
            </w:r>
          </w:p>
        </w:tc>
        <w:tc>
          <w:tcPr>
            <w:tcW w:w="8120" w:type="dxa"/>
          </w:tcPr>
          <w:p w14:paraId="779F4148" w14:textId="79301E53" w:rsidR="0024208F" w:rsidRDefault="00973C73" w:rsidP="0024208F">
            <w:r>
              <w:t>In flip flop clock is used</w:t>
            </w:r>
          </w:p>
        </w:tc>
      </w:tr>
      <w:tr w:rsidR="0024208F" w:rsidRPr="00A45826" w14:paraId="5AC8BF91" w14:textId="0A0884B8" w:rsidTr="00C770D4">
        <w:tc>
          <w:tcPr>
            <w:tcW w:w="1345" w:type="dxa"/>
          </w:tcPr>
          <w:p w14:paraId="44786BB4" w14:textId="1A1B3C09" w:rsidR="0024208F" w:rsidRPr="00A45826" w:rsidRDefault="0024208F" w:rsidP="0024208F">
            <w:r>
              <w:t>Option B:</w:t>
            </w:r>
          </w:p>
        </w:tc>
        <w:tc>
          <w:tcPr>
            <w:tcW w:w="8120" w:type="dxa"/>
          </w:tcPr>
          <w:p w14:paraId="03D84650" w14:textId="169CD65B" w:rsidR="0024208F" w:rsidRDefault="00973C73" w:rsidP="00973C73">
            <w:r>
              <w:t>In latch clock is used</w:t>
            </w:r>
          </w:p>
        </w:tc>
      </w:tr>
      <w:tr w:rsidR="0024208F" w:rsidRPr="00A45826" w14:paraId="16F8ACBD" w14:textId="503E8FA5" w:rsidTr="00C770D4">
        <w:tc>
          <w:tcPr>
            <w:tcW w:w="1345" w:type="dxa"/>
          </w:tcPr>
          <w:p w14:paraId="6269FC15" w14:textId="5111273D" w:rsidR="0024208F" w:rsidRPr="00A45826" w:rsidRDefault="0024208F" w:rsidP="0024208F">
            <w:r>
              <w:t>Option C:</w:t>
            </w:r>
          </w:p>
        </w:tc>
        <w:tc>
          <w:tcPr>
            <w:tcW w:w="8120" w:type="dxa"/>
          </w:tcPr>
          <w:p w14:paraId="0B1984B0" w14:textId="5650A4D4" w:rsidR="0024208F" w:rsidRDefault="00973C73" w:rsidP="0024208F">
            <w:r>
              <w:t>In flip flop &amp; latch clock is used</w:t>
            </w:r>
          </w:p>
        </w:tc>
      </w:tr>
      <w:tr w:rsidR="0024208F" w:rsidRPr="00A45826" w14:paraId="06994D8D" w14:textId="197857E8" w:rsidTr="00C770D4">
        <w:tc>
          <w:tcPr>
            <w:tcW w:w="1345" w:type="dxa"/>
          </w:tcPr>
          <w:p w14:paraId="5D0792D8" w14:textId="5E0DC37B" w:rsidR="0024208F" w:rsidRPr="00A45826" w:rsidRDefault="0024208F" w:rsidP="0024208F">
            <w:r>
              <w:t>Option D:</w:t>
            </w:r>
          </w:p>
        </w:tc>
        <w:tc>
          <w:tcPr>
            <w:tcW w:w="8120" w:type="dxa"/>
          </w:tcPr>
          <w:p w14:paraId="38D12185" w14:textId="5229607B" w:rsidR="0024208F" w:rsidRDefault="00973C73" w:rsidP="0024208F">
            <w:r>
              <w:t>Clock is not used in flip flop &amp; latch both</w:t>
            </w:r>
          </w:p>
        </w:tc>
      </w:tr>
      <w:tr w:rsidR="0024208F" w:rsidRPr="00A45826" w14:paraId="4B50FB80" w14:textId="6089E155" w:rsidTr="00C770D4">
        <w:tc>
          <w:tcPr>
            <w:tcW w:w="1345" w:type="dxa"/>
          </w:tcPr>
          <w:p w14:paraId="4240CEF9" w14:textId="77777777" w:rsidR="0024208F" w:rsidRPr="00A45826" w:rsidRDefault="0024208F" w:rsidP="0024208F"/>
        </w:tc>
        <w:tc>
          <w:tcPr>
            <w:tcW w:w="8120" w:type="dxa"/>
          </w:tcPr>
          <w:p w14:paraId="249668DA" w14:textId="77777777" w:rsidR="0024208F" w:rsidRPr="00A45826" w:rsidRDefault="0024208F" w:rsidP="0024208F"/>
        </w:tc>
      </w:tr>
      <w:tr w:rsidR="0024208F" w:rsidRPr="00A45826" w14:paraId="68BF6B8B" w14:textId="413CF760" w:rsidTr="00C770D4">
        <w:tc>
          <w:tcPr>
            <w:tcW w:w="1345" w:type="dxa"/>
          </w:tcPr>
          <w:p w14:paraId="7CCD3D8E" w14:textId="221BBE59" w:rsidR="0024208F" w:rsidRPr="00A45826" w:rsidRDefault="0024208F" w:rsidP="0024208F">
            <w:r>
              <w:t>Q5.</w:t>
            </w:r>
          </w:p>
        </w:tc>
        <w:tc>
          <w:tcPr>
            <w:tcW w:w="8120" w:type="dxa"/>
          </w:tcPr>
          <w:p w14:paraId="5AEAEDF9" w14:textId="4B7360C9" w:rsidR="0024208F" w:rsidRDefault="0024208F" w:rsidP="0024208F">
            <w:r w:rsidRPr="003658AE">
              <w:rPr>
                <w:color w:val="000000" w:themeColor="text1"/>
              </w:rPr>
              <w:t>In voltage transfer characteristics of MOSFET inverter V</w:t>
            </w:r>
            <w:r>
              <w:rPr>
                <w:color w:val="000000" w:themeColor="text1"/>
                <w:vertAlign w:val="subscript"/>
              </w:rPr>
              <w:t>OH</w:t>
            </w:r>
            <w:r w:rsidRPr="003658AE">
              <w:rPr>
                <w:color w:val="000000" w:themeColor="text1"/>
              </w:rPr>
              <w:t xml:space="preserve"> indicates</w:t>
            </w:r>
          </w:p>
        </w:tc>
      </w:tr>
      <w:tr w:rsidR="0024208F" w:rsidRPr="00A45826" w14:paraId="5BE12900" w14:textId="415F4FD1" w:rsidTr="00C770D4">
        <w:tc>
          <w:tcPr>
            <w:tcW w:w="1345" w:type="dxa"/>
          </w:tcPr>
          <w:p w14:paraId="128D902F" w14:textId="0D71B3DC" w:rsidR="0024208F" w:rsidRPr="00A45826" w:rsidRDefault="0024208F" w:rsidP="0024208F">
            <w:r>
              <w:t>Option A:</w:t>
            </w:r>
          </w:p>
        </w:tc>
        <w:tc>
          <w:tcPr>
            <w:tcW w:w="8120" w:type="dxa"/>
          </w:tcPr>
          <w:p w14:paraId="0085E523" w14:textId="2F563990" w:rsidR="0024208F" w:rsidRDefault="0024208F" w:rsidP="0024208F">
            <w:r w:rsidRPr="003658AE">
              <w:t>Max output voltage when output level is logic 0</w:t>
            </w:r>
          </w:p>
        </w:tc>
      </w:tr>
      <w:tr w:rsidR="0024208F" w:rsidRPr="00A45826" w14:paraId="4C9215FC" w14:textId="52B6622A" w:rsidTr="00C770D4">
        <w:tc>
          <w:tcPr>
            <w:tcW w:w="1345" w:type="dxa"/>
          </w:tcPr>
          <w:p w14:paraId="67EEBB3E" w14:textId="7820628D" w:rsidR="0024208F" w:rsidRPr="00A45826" w:rsidRDefault="0024208F" w:rsidP="0024208F">
            <w:r>
              <w:t>Option B:</w:t>
            </w:r>
          </w:p>
        </w:tc>
        <w:tc>
          <w:tcPr>
            <w:tcW w:w="8120" w:type="dxa"/>
          </w:tcPr>
          <w:p w14:paraId="39E0C744" w14:textId="19EB11B2" w:rsidR="0024208F" w:rsidRDefault="0024208F" w:rsidP="0024208F">
            <w:r w:rsidRPr="003658AE">
              <w:rPr>
                <w:color w:val="000000" w:themeColor="text1"/>
              </w:rPr>
              <w:t>Minimum output voltage when output level is logic 0</w:t>
            </w:r>
          </w:p>
        </w:tc>
      </w:tr>
      <w:tr w:rsidR="0024208F" w:rsidRPr="00A45826" w14:paraId="23D4E412" w14:textId="21F5A558" w:rsidTr="00C770D4">
        <w:tc>
          <w:tcPr>
            <w:tcW w:w="1345" w:type="dxa"/>
          </w:tcPr>
          <w:p w14:paraId="1B6243EF" w14:textId="07DE599C" w:rsidR="0024208F" w:rsidRPr="00A45826" w:rsidRDefault="0024208F" w:rsidP="0024208F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6A129EF8" w:rsidR="0024208F" w:rsidRDefault="0024208F" w:rsidP="0024208F">
            <w:r w:rsidRPr="003658AE">
              <w:rPr>
                <w:color w:val="000000" w:themeColor="text1"/>
              </w:rPr>
              <w:t>Max output voltage when output level is logic 1</w:t>
            </w:r>
          </w:p>
        </w:tc>
      </w:tr>
      <w:tr w:rsidR="0024208F" w:rsidRPr="00A45826" w14:paraId="237DFA8A" w14:textId="04C6E0D1" w:rsidTr="00C770D4">
        <w:tc>
          <w:tcPr>
            <w:tcW w:w="1345" w:type="dxa"/>
          </w:tcPr>
          <w:p w14:paraId="393E3B84" w14:textId="732C5C50" w:rsidR="0024208F" w:rsidRPr="00A45826" w:rsidRDefault="0024208F" w:rsidP="0024208F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676990F8" w:rsidR="0024208F" w:rsidRDefault="0024208F" w:rsidP="0024208F">
            <w:r w:rsidRPr="003658AE">
              <w:rPr>
                <w:color w:val="000000" w:themeColor="text1"/>
              </w:rPr>
              <w:t>Minimum  output voltage when output level is logic 1</w:t>
            </w:r>
          </w:p>
        </w:tc>
      </w:tr>
      <w:tr w:rsidR="0024208F" w:rsidRPr="00A45826" w14:paraId="54F9C1BC" w14:textId="0FA66825" w:rsidTr="00C770D4">
        <w:tc>
          <w:tcPr>
            <w:tcW w:w="1345" w:type="dxa"/>
          </w:tcPr>
          <w:p w14:paraId="330153D4" w14:textId="77777777" w:rsidR="0024208F" w:rsidRPr="00A45826" w:rsidRDefault="0024208F" w:rsidP="0024208F"/>
        </w:tc>
        <w:tc>
          <w:tcPr>
            <w:tcW w:w="8120" w:type="dxa"/>
          </w:tcPr>
          <w:p w14:paraId="7DF61321" w14:textId="77777777" w:rsidR="0024208F" w:rsidRPr="00A45826" w:rsidRDefault="0024208F" w:rsidP="0024208F"/>
        </w:tc>
      </w:tr>
      <w:tr w:rsidR="0024208F" w:rsidRPr="00A45826" w14:paraId="2947D4D7" w14:textId="52ADE71C" w:rsidTr="00C770D4">
        <w:tc>
          <w:tcPr>
            <w:tcW w:w="1345" w:type="dxa"/>
          </w:tcPr>
          <w:p w14:paraId="0C8A1B59" w14:textId="0EC1B110" w:rsidR="0024208F" w:rsidRPr="00A45826" w:rsidRDefault="0024208F" w:rsidP="0024208F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6B2D80CB" w:rsidR="0024208F" w:rsidRPr="00A45826" w:rsidRDefault="005414C4" w:rsidP="0024208F">
            <w:r>
              <w:rPr>
                <w:rFonts w:ascii="Times New Roman" w:hAnsi="Times New Roman" w:cs="Times New Roman"/>
                <w:szCs w:val="24"/>
              </w:rPr>
              <w:t>What VTC indicates in CMOS inverter</w:t>
            </w:r>
          </w:p>
        </w:tc>
      </w:tr>
      <w:tr w:rsidR="0024208F" w:rsidRPr="00A45826" w14:paraId="432BAE32" w14:textId="472860CC" w:rsidTr="00C770D4">
        <w:tc>
          <w:tcPr>
            <w:tcW w:w="1345" w:type="dxa"/>
          </w:tcPr>
          <w:p w14:paraId="43BCF5BA" w14:textId="08A31369" w:rsidR="0024208F" w:rsidRPr="00A45826" w:rsidRDefault="0024208F" w:rsidP="0024208F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3278DA33" w:rsidR="0024208F" w:rsidRDefault="005414C4" w:rsidP="0024208F">
            <w:r>
              <w:rPr>
                <w:rFonts w:ascii="Times New Roman" w:hAnsi="Times New Roman" w:cs="Times New Roman"/>
                <w:szCs w:val="24"/>
              </w:rPr>
              <w:t>Voltage transfer characteristics</w:t>
            </w:r>
          </w:p>
        </w:tc>
      </w:tr>
      <w:tr w:rsidR="0024208F" w:rsidRPr="00A45826" w14:paraId="464B0223" w14:textId="5D406D51" w:rsidTr="00C770D4">
        <w:tc>
          <w:tcPr>
            <w:tcW w:w="1345" w:type="dxa"/>
          </w:tcPr>
          <w:p w14:paraId="7DC694E5" w14:textId="720D7088" w:rsidR="0024208F" w:rsidRPr="00A45826" w:rsidRDefault="0024208F" w:rsidP="0024208F">
            <w:r>
              <w:lastRenderedPageBreak/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517FF16F" w:rsidR="0024208F" w:rsidRDefault="005414C4" w:rsidP="0024208F">
            <w:r>
              <w:rPr>
                <w:rFonts w:ascii="Times New Roman" w:hAnsi="Times New Roman" w:cs="Times New Roman"/>
                <w:szCs w:val="24"/>
              </w:rPr>
              <w:t>Voltage tr</w:t>
            </w:r>
            <w:r w:rsidR="00127A29">
              <w:rPr>
                <w:rFonts w:ascii="Times New Roman" w:hAnsi="Times New Roman" w:cs="Times New Roman"/>
                <w:szCs w:val="24"/>
              </w:rPr>
              <w:t>ansient characteristics</w:t>
            </w:r>
          </w:p>
        </w:tc>
      </w:tr>
      <w:tr w:rsidR="0024208F" w:rsidRPr="00A45826" w14:paraId="30445C04" w14:textId="2217A41C" w:rsidTr="00C770D4">
        <w:tc>
          <w:tcPr>
            <w:tcW w:w="1345" w:type="dxa"/>
          </w:tcPr>
          <w:p w14:paraId="469DD6C0" w14:textId="6C902CA4" w:rsidR="0024208F" w:rsidRPr="00A45826" w:rsidRDefault="0024208F" w:rsidP="0024208F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01D518D4" w:rsidR="0024208F" w:rsidRDefault="00127A29" w:rsidP="0024208F">
            <w:r>
              <w:t xml:space="preserve">Voltage time characteristics </w:t>
            </w:r>
          </w:p>
        </w:tc>
      </w:tr>
      <w:tr w:rsidR="0024208F" w:rsidRPr="00A45826" w14:paraId="6F7CD3BA" w14:textId="64E5F94C" w:rsidTr="00C770D4">
        <w:tc>
          <w:tcPr>
            <w:tcW w:w="1345" w:type="dxa"/>
          </w:tcPr>
          <w:p w14:paraId="498ADE3E" w14:textId="23C235A1" w:rsidR="0024208F" w:rsidRPr="00A45826" w:rsidRDefault="0024208F" w:rsidP="0024208F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76EAF05E" w:rsidR="0024208F" w:rsidRDefault="00127A29" w:rsidP="0024208F">
            <w:r>
              <w:t>Voltage timeline characteristics</w:t>
            </w:r>
          </w:p>
        </w:tc>
      </w:tr>
      <w:tr w:rsidR="0024208F" w:rsidRPr="00A45826" w14:paraId="24FACD4E" w14:textId="4FA2D5A8" w:rsidTr="00C770D4">
        <w:tc>
          <w:tcPr>
            <w:tcW w:w="1345" w:type="dxa"/>
          </w:tcPr>
          <w:p w14:paraId="22D3734B" w14:textId="77777777" w:rsidR="0024208F" w:rsidRPr="00A45826" w:rsidRDefault="0024208F" w:rsidP="0024208F"/>
        </w:tc>
        <w:tc>
          <w:tcPr>
            <w:tcW w:w="8120" w:type="dxa"/>
          </w:tcPr>
          <w:p w14:paraId="34EB6387" w14:textId="77777777" w:rsidR="0024208F" w:rsidRPr="00A45826" w:rsidRDefault="0024208F" w:rsidP="0024208F"/>
        </w:tc>
      </w:tr>
      <w:tr w:rsidR="0024208F" w:rsidRPr="00A45826" w14:paraId="379082A4" w14:textId="196F4F33" w:rsidTr="00C770D4">
        <w:tc>
          <w:tcPr>
            <w:tcW w:w="1345" w:type="dxa"/>
          </w:tcPr>
          <w:p w14:paraId="44A2E0A2" w14:textId="5EEE963E" w:rsidR="0024208F" w:rsidRPr="00A45826" w:rsidRDefault="0024208F" w:rsidP="0024208F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7BE3295D" w:rsidR="0024208F" w:rsidRPr="00A45826" w:rsidRDefault="0024208F" w:rsidP="0024208F"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I</w:t>
            </w:r>
            <w:r w:rsidRPr="00973C73">
              <w:rPr>
                <w:rFonts w:ascii="Times New Roman" w:hAnsi="Times New Roman" w:cs="Times New Roman"/>
                <w:color w:val="000000" w:themeColor="text1"/>
                <w:szCs w:val="24"/>
                <w:vertAlign w:val="subscript"/>
              </w:rPr>
              <w:t>D</w:t>
            </w: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=µC</w:t>
            </w:r>
            <w:r w:rsidRPr="0024208F">
              <w:rPr>
                <w:rFonts w:ascii="Times New Roman" w:hAnsi="Times New Roman" w:cs="Times New Roman"/>
                <w:color w:val="000000" w:themeColor="text1"/>
                <w:szCs w:val="24"/>
                <w:vertAlign w:val="subscript"/>
              </w:rPr>
              <w:t>OX</w:t>
            </w: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W/L(V</w:t>
            </w:r>
            <w:r w:rsidRPr="0024208F">
              <w:rPr>
                <w:rFonts w:ascii="Times New Roman" w:hAnsi="Times New Roman" w:cs="Times New Roman"/>
                <w:color w:val="000000" w:themeColor="text1"/>
                <w:szCs w:val="24"/>
                <w:vertAlign w:val="subscript"/>
              </w:rPr>
              <w:t>GS</w:t>
            </w: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-V</w:t>
            </w:r>
            <w:r w:rsidRPr="0024208F">
              <w:rPr>
                <w:rFonts w:ascii="Times New Roman" w:hAnsi="Times New Roman" w:cs="Times New Roman"/>
                <w:color w:val="000000" w:themeColor="text1"/>
                <w:szCs w:val="24"/>
                <w:vertAlign w:val="subscript"/>
              </w:rPr>
              <w:t>TH</w:t>
            </w: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)</w:t>
            </w:r>
            <w:r w:rsidRPr="0024208F">
              <w:rPr>
                <w:rFonts w:ascii="Times New Roman" w:hAnsi="Times New Roman" w:cs="Times New Roman"/>
                <w:color w:val="000000" w:themeColor="text1"/>
                <w:szCs w:val="24"/>
                <w:vertAlign w:val="superscript"/>
              </w:rPr>
              <w:t xml:space="preserve">2 </w:t>
            </w:r>
            <w:r w:rsidRPr="00C53F7B">
              <w:rPr>
                <w:rFonts w:ascii="Times New Roman" w:hAnsi="Times New Roman" w:cs="Times New Roman"/>
                <w:color w:val="000000" w:themeColor="text1"/>
                <w:szCs w:val="24"/>
              </w:rPr>
              <w:t>the MOSFET will work in</w:t>
            </w:r>
          </w:p>
        </w:tc>
      </w:tr>
      <w:tr w:rsidR="0024208F" w:rsidRPr="00A45826" w14:paraId="51820601" w14:textId="7B405628" w:rsidTr="00C770D4">
        <w:tc>
          <w:tcPr>
            <w:tcW w:w="1345" w:type="dxa"/>
          </w:tcPr>
          <w:p w14:paraId="3DF0949C" w14:textId="1D17591C" w:rsidR="0024208F" w:rsidRPr="00A45826" w:rsidRDefault="0024208F" w:rsidP="0024208F">
            <w:r>
              <w:t>Option A:</w:t>
            </w:r>
          </w:p>
        </w:tc>
        <w:tc>
          <w:tcPr>
            <w:tcW w:w="8120" w:type="dxa"/>
          </w:tcPr>
          <w:p w14:paraId="6E362F65" w14:textId="654CBC7C" w:rsidR="0024208F" w:rsidRDefault="0024208F" w:rsidP="0024208F">
            <w:r w:rsidRPr="00C53F7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Cut off region</w:t>
            </w:r>
          </w:p>
        </w:tc>
      </w:tr>
      <w:tr w:rsidR="0024208F" w:rsidRPr="00A45826" w14:paraId="540A75CB" w14:textId="5EDCD0F0" w:rsidTr="00C770D4">
        <w:tc>
          <w:tcPr>
            <w:tcW w:w="1345" w:type="dxa"/>
          </w:tcPr>
          <w:p w14:paraId="042D2C55" w14:textId="2F8F0749" w:rsidR="0024208F" w:rsidRPr="00A45826" w:rsidRDefault="0024208F" w:rsidP="0024208F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4BE7D363" w:rsidR="0024208F" w:rsidRDefault="0024208F" w:rsidP="0024208F">
            <w:r w:rsidRPr="00C53F7B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Active </w:t>
            </w:r>
          </w:p>
        </w:tc>
      </w:tr>
      <w:tr w:rsidR="0024208F" w:rsidRPr="00A45826" w14:paraId="698FED8B" w14:textId="2DB5F3A7" w:rsidTr="00C770D4">
        <w:tc>
          <w:tcPr>
            <w:tcW w:w="1345" w:type="dxa"/>
          </w:tcPr>
          <w:p w14:paraId="3055E070" w14:textId="400F8C88" w:rsidR="0024208F" w:rsidRPr="00A45826" w:rsidRDefault="0024208F" w:rsidP="0024208F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17A55DDA" w:rsidR="0024208F" w:rsidRDefault="0024208F" w:rsidP="0024208F">
            <w:r w:rsidRPr="00C53F7B">
              <w:rPr>
                <w:rFonts w:ascii="Times New Roman" w:hAnsi="Times New Roman" w:cs="Times New Roman"/>
                <w:color w:val="000000" w:themeColor="text1"/>
                <w:szCs w:val="24"/>
              </w:rPr>
              <w:t>Saturation</w:t>
            </w:r>
          </w:p>
        </w:tc>
      </w:tr>
      <w:tr w:rsidR="0024208F" w:rsidRPr="00A45826" w14:paraId="7279627B" w14:textId="7260C0E6" w:rsidTr="00C770D4">
        <w:tc>
          <w:tcPr>
            <w:tcW w:w="1345" w:type="dxa"/>
          </w:tcPr>
          <w:p w14:paraId="5198EAED" w14:textId="675EEF4F" w:rsidR="0024208F" w:rsidRPr="00A45826" w:rsidRDefault="0024208F" w:rsidP="0024208F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3E0E225A" w:rsidR="0024208F" w:rsidRDefault="0024208F" w:rsidP="0024208F">
            <w:r w:rsidRPr="00C53F7B">
              <w:rPr>
                <w:rFonts w:ascii="Times New Roman" w:hAnsi="Times New Roman" w:cs="Times New Roman"/>
                <w:color w:val="000000" w:themeColor="text1"/>
                <w:szCs w:val="24"/>
              </w:rPr>
              <w:t>Depletion</w:t>
            </w:r>
          </w:p>
        </w:tc>
      </w:tr>
      <w:tr w:rsidR="0024208F" w:rsidRPr="00A45826" w14:paraId="3C5F2098" w14:textId="699FDC63" w:rsidTr="00C770D4">
        <w:tc>
          <w:tcPr>
            <w:tcW w:w="1345" w:type="dxa"/>
          </w:tcPr>
          <w:p w14:paraId="35C40777" w14:textId="77777777" w:rsidR="0024208F" w:rsidRPr="00A45826" w:rsidRDefault="0024208F" w:rsidP="0024208F"/>
        </w:tc>
        <w:tc>
          <w:tcPr>
            <w:tcW w:w="8120" w:type="dxa"/>
          </w:tcPr>
          <w:p w14:paraId="34D6BAE6" w14:textId="77777777" w:rsidR="0024208F" w:rsidRPr="00A45826" w:rsidRDefault="0024208F" w:rsidP="0024208F"/>
        </w:tc>
      </w:tr>
      <w:tr w:rsidR="0024208F" w:rsidRPr="00A45826" w14:paraId="4261CC2E" w14:textId="73973AC5" w:rsidTr="00C770D4">
        <w:tc>
          <w:tcPr>
            <w:tcW w:w="1345" w:type="dxa"/>
          </w:tcPr>
          <w:p w14:paraId="2872422F" w14:textId="0BC871E0" w:rsidR="0024208F" w:rsidRPr="00A45826" w:rsidRDefault="0024208F" w:rsidP="0024208F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38FBE3BB" w:rsidR="0024208F" w:rsidRPr="00FE7854" w:rsidRDefault="0024208F" w:rsidP="00AA47E3">
            <w:pPr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FE7854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Correct symbol of </w:t>
            </w:r>
            <w:r w:rsidR="00AA47E3">
              <w:rPr>
                <w:rFonts w:ascii="Times New Roman" w:hAnsi="Times New Roman" w:cs="Times New Roman"/>
                <w:color w:val="000000" w:themeColor="text1"/>
                <w:szCs w:val="24"/>
              </w:rPr>
              <w:t>C</w:t>
            </w:r>
            <w:r w:rsidRPr="00FE7854">
              <w:rPr>
                <w:rFonts w:ascii="Times New Roman" w:hAnsi="Times New Roman" w:cs="Times New Roman"/>
                <w:color w:val="000000" w:themeColor="text1"/>
                <w:szCs w:val="24"/>
              </w:rPr>
              <w:t>MOS</w:t>
            </w:r>
          </w:p>
        </w:tc>
      </w:tr>
      <w:tr w:rsidR="0024208F" w:rsidRPr="00A45826" w14:paraId="6811EBEF" w14:textId="5995AE52" w:rsidTr="00C770D4">
        <w:tc>
          <w:tcPr>
            <w:tcW w:w="1345" w:type="dxa"/>
          </w:tcPr>
          <w:p w14:paraId="3CE2E903" w14:textId="7EE9B8AE" w:rsidR="0024208F" w:rsidRPr="00A45826" w:rsidRDefault="0024208F" w:rsidP="0024208F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28482F81" w:rsidR="0024208F" w:rsidRDefault="0024208F" w:rsidP="0024208F">
            <w:r w:rsidRPr="002D14A9">
              <w:rPr>
                <w:rFonts w:ascii="Times New Roman" w:hAnsi="Times New Roman" w:cs="Times New Roman"/>
                <w:noProof/>
                <w:color w:val="000000" w:themeColor="text1"/>
                <w:szCs w:val="24"/>
              </w:rPr>
              <w:drawing>
                <wp:inline distT="0" distB="0" distL="0" distR="0" wp14:anchorId="74532993" wp14:editId="356ED1B5">
                  <wp:extent cx="1386840" cy="1547495"/>
                  <wp:effectExtent l="0" t="0" r="381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6840" cy="1547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208F" w:rsidRPr="00A45826" w14:paraId="7C191F7C" w14:textId="1E2883D7" w:rsidTr="00C770D4">
        <w:tc>
          <w:tcPr>
            <w:tcW w:w="1345" w:type="dxa"/>
          </w:tcPr>
          <w:p w14:paraId="1295137B" w14:textId="3FFA4304" w:rsidR="0024208F" w:rsidRPr="00A45826" w:rsidRDefault="0024208F" w:rsidP="0024208F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6F83523C" w:rsidR="0024208F" w:rsidRDefault="0024208F" w:rsidP="0024208F">
            <w:r w:rsidRPr="002D14A9">
              <w:rPr>
                <w:rFonts w:ascii="Times New Roman" w:hAnsi="Times New Roman" w:cs="Times New Roman"/>
                <w:noProof/>
                <w:color w:val="000000" w:themeColor="text1"/>
                <w:szCs w:val="24"/>
              </w:rPr>
              <w:drawing>
                <wp:inline distT="0" distB="0" distL="0" distR="0" wp14:anchorId="1BF6C0F5" wp14:editId="645545E7">
                  <wp:extent cx="1607820" cy="1426845"/>
                  <wp:effectExtent l="0" t="0" r="0" b="190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7820" cy="1426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208F" w:rsidRPr="00A45826" w14:paraId="41CE467C" w14:textId="5FA1073D" w:rsidTr="00C770D4">
        <w:tc>
          <w:tcPr>
            <w:tcW w:w="1345" w:type="dxa"/>
          </w:tcPr>
          <w:p w14:paraId="6AD9D506" w14:textId="03E9EB73" w:rsidR="0024208F" w:rsidRPr="00A45826" w:rsidRDefault="0024208F" w:rsidP="0024208F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79D561AF" w:rsidR="0024208F" w:rsidRDefault="0024208F" w:rsidP="0024208F">
            <w:r w:rsidRPr="002D14A9">
              <w:rPr>
                <w:rFonts w:ascii="Times New Roman" w:hAnsi="Times New Roman" w:cs="Times New Roman"/>
                <w:noProof/>
                <w:szCs w:val="24"/>
              </w:rPr>
              <w:drawing>
                <wp:inline distT="0" distB="0" distL="0" distR="0" wp14:anchorId="0A11792E" wp14:editId="5B627DE6">
                  <wp:extent cx="2319020" cy="1806498"/>
                  <wp:effectExtent l="0" t="0" r="0" b="0"/>
                  <wp:docPr id="1" name="Picture 1" descr="CMOS -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MOS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7537" cy="18131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208F" w:rsidRPr="00A45826" w14:paraId="4C51DC00" w14:textId="4DD33325" w:rsidTr="00C770D4">
        <w:tc>
          <w:tcPr>
            <w:tcW w:w="1345" w:type="dxa"/>
          </w:tcPr>
          <w:p w14:paraId="2172CDE7" w14:textId="4C481211" w:rsidR="0024208F" w:rsidRPr="00A45826" w:rsidRDefault="0024208F" w:rsidP="0024208F">
            <w:r>
              <w:lastRenderedPageBreak/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79EC81D4" w:rsidR="0024208F" w:rsidRDefault="0024208F" w:rsidP="0024208F">
            <w:r w:rsidRPr="002D14A9">
              <w:rPr>
                <w:rFonts w:ascii="Times New Roman" w:hAnsi="Times New Roman" w:cs="Times New Roman"/>
                <w:noProof/>
                <w:szCs w:val="24"/>
              </w:rPr>
              <w:drawing>
                <wp:inline distT="0" distB="0" distL="0" distR="0" wp14:anchorId="013D8EF7" wp14:editId="31A25167">
                  <wp:extent cx="2386361" cy="1726975"/>
                  <wp:effectExtent l="0" t="0" r="0" b="0"/>
                  <wp:docPr id="2" name="Picture 2" descr="File:CMOS Inverter.svg - Wikimedia Comm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ile:CMOS Inverter.svg - Wikimedia Comm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99055" cy="1736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208F" w:rsidRPr="00A45826" w14:paraId="59773B7B" w14:textId="0C7C8A69" w:rsidTr="00C770D4">
        <w:tc>
          <w:tcPr>
            <w:tcW w:w="1345" w:type="dxa"/>
          </w:tcPr>
          <w:p w14:paraId="7B71D7F8" w14:textId="77777777" w:rsidR="0024208F" w:rsidRPr="00A45826" w:rsidRDefault="0024208F" w:rsidP="0024208F"/>
        </w:tc>
        <w:tc>
          <w:tcPr>
            <w:tcW w:w="8120" w:type="dxa"/>
          </w:tcPr>
          <w:p w14:paraId="20D69AEA" w14:textId="77777777" w:rsidR="0024208F" w:rsidRPr="00A45826" w:rsidRDefault="0024208F" w:rsidP="0024208F"/>
        </w:tc>
      </w:tr>
      <w:tr w:rsidR="00B206B9" w:rsidRPr="00A45826" w14:paraId="644EE1DE" w14:textId="2F2624DA" w:rsidTr="00C770D4">
        <w:tc>
          <w:tcPr>
            <w:tcW w:w="1345" w:type="dxa"/>
          </w:tcPr>
          <w:p w14:paraId="4E31B739" w14:textId="75338B5C" w:rsidR="00B206B9" w:rsidRPr="00A45826" w:rsidRDefault="00B206B9" w:rsidP="00B206B9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466BB759" w:rsidR="00B206B9" w:rsidRPr="00A45826" w:rsidRDefault="00B206B9" w:rsidP="00B206B9">
            <w:r w:rsidRPr="00B66AE5">
              <w:rPr>
                <w:rFonts w:ascii="Times New Roman" w:hAnsi="Times New Roman" w:cs="Times New Roman"/>
                <w:color w:val="000000" w:themeColor="text1"/>
                <w:szCs w:val="24"/>
              </w:rPr>
              <w:t>RCA vs CLA</w:t>
            </w:r>
          </w:p>
        </w:tc>
      </w:tr>
      <w:tr w:rsidR="00B206B9" w:rsidRPr="00A45826" w14:paraId="32C74068" w14:textId="6491F2E9" w:rsidTr="00C770D4">
        <w:tc>
          <w:tcPr>
            <w:tcW w:w="1345" w:type="dxa"/>
          </w:tcPr>
          <w:p w14:paraId="413BEB86" w14:textId="0E0E0E52" w:rsidR="00B206B9" w:rsidRPr="00A45826" w:rsidRDefault="00B206B9" w:rsidP="00B206B9">
            <w:r>
              <w:t>Option A:</w:t>
            </w:r>
          </w:p>
        </w:tc>
        <w:tc>
          <w:tcPr>
            <w:tcW w:w="8120" w:type="dxa"/>
          </w:tcPr>
          <w:p w14:paraId="4E20D05A" w14:textId="2D65B49D" w:rsidR="00B206B9" w:rsidRDefault="00B206B9" w:rsidP="00B206B9">
            <w:r w:rsidRPr="00B66AE5">
              <w:t>delay of RCA is high</w:t>
            </w:r>
          </w:p>
        </w:tc>
      </w:tr>
      <w:tr w:rsidR="00B206B9" w:rsidRPr="00A45826" w14:paraId="65A4386E" w14:textId="58131FAC" w:rsidTr="00C770D4">
        <w:tc>
          <w:tcPr>
            <w:tcW w:w="1345" w:type="dxa"/>
          </w:tcPr>
          <w:p w14:paraId="20FEAF9F" w14:textId="0DEB1194" w:rsidR="00B206B9" w:rsidRPr="00A45826" w:rsidRDefault="00B206B9" w:rsidP="00B206B9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31CEB85D" w:rsidR="00B206B9" w:rsidRDefault="00B206B9" w:rsidP="00B206B9">
            <w:r w:rsidRPr="00B66AE5">
              <w:t>Delay of CLA is high</w:t>
            </w:r>
          </w:p>
        </w:tc>
      </w:tr>
      <w:tr w:rsidR="00B206B9" w:rsidRPr="00A45826" w14:paraId="2867E1B5" w14:textId="7A29D28F" w:rsidTr="00C770D4">
        <w:tc>
          <w:tcPr>
            <w:tcW w:w="1345" w:type="dxa"/>
          </w:tcPr>
          <w:p w14:paraId="6815D3B6" w14:textId="510A299B" w:rsidR="00B206B9" w:rsidRPr="00A45826" w:rsidRDefault="00B206B9" w:rsidP="00B206B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62838CA4" w:rsidR="00B206B9" w:rsidRDefault="00B206B9" w:rsidP="00B206B9">
            <w:r w:rsidRPr="00B66AE5">
              <w:t>delay of both are same</w:t>
            </w:r>
          </w:p>
        </w:tc>
      </w:tr>
      <w:tr w:rsidR="00B206B9" w:rsidRPr="00A45826" w14:paraId="2F2F4F35" w14:textId="5CBF0261" w:rsidTr="00C770D4">
        <w:tc>
          <w:tcPr>
            <w:tcW w:w="1345" w:type="dxa"/>
          </w:tcPr>
          <w:p w14:paraId="344AA882" w14:textId="40D1F0A8" w:rsidR="00B206B9" w:rsidRPr="00A45826" w:rsidRDefault="00B206B9" w:rsidP="00B206B9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6BB76D01" w:rsidR="00B206B9" w:rsidRDefault="00B206B9" w:rsidP="00B206B9">
            <w:r w:rsidRPr="00B66AE5">
              <w:t>there is no delay in RCA</w:t>
            </w:r>
          </w:p>
        </w:tc>
      </w:tr>
      <w:tr w:rsidR="00B206B9" w:rsidRPr="00A45826" w14:paraId="6D86A672" w14:textId="681F2F7F" w:rsidTr="00C770D4">
        <w:tc>
          <w:tcPr>
            <w:tcW w:w="1345" w:type="dxa"/>
          </w:tcPr>
          <w:p w14:paraId="44FE5EC6" w14:textId="77777777" w:rsidR="00B206B9" w:rsidRPr="00A45826" w:rsidRDefault="00B206B9" w:rsidP="00B206B9"/>
        </w:tc>
        <w:tc>
          <w:tcPr>
            <w:tcW w:w="8120" w:type="dxa"/>
          </w:tcPr>
          <w:p w14:paraId="0F6E090F" w14:textId="77777777" w:rsidR="00B206B9" w:rsidRPr="00A45826" w:rsidRDefault="00B206B9" w:rsidP="00B206B9"/>
        </w:tc>
      </w:tr>
      <w:tr w:rsidR="00B206B9" w:rsidRPr="00A45826" w14:paraId="2CD57D64" w14:textId="20A84AD4" w:rsidTr="00C770D4">
        <w:tc>
          <w:tcPr>
            <w:tcW w:w="1345" w:type="dxa"/>
          </w:tcPr>
          <w:p w14:paraId="61AC5F6B" w14:textId="628DB33B" w:rsidR="00B206B9" w:rsidRPr="00A45826" w:rsidRDefault="00B206B9" w:rsidP="00B206B9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76DDC21C" w:rsidR="00B206B9" w:rsidRPr="00A45826" w:rsidRDefault="00B206B9" w:rsidP="00B206B9">
            <w:r w:rsidRPr="00D43743">
              <w:t>D flip flop is also called as</w:t>
            </w:r>
          </w:p>
        </w:tc>
      </w:tr>
      <w:tr w:rsidR="00B206B9" w:rsidRPr="00A45826" w14:paraId="252D7C39" w14:textId="27FD330C" w:rsidTr="00C770D4">
        <w:tc>
          <w:tcPr>
            <w:tcW w:w="1345" w:type="dxa"/>
          </w:tcPr>
          <w:p w14:paraId="15381FED" w14:textId="43DE438A" w:rsidR="00B206B9" w:rsidRPr="00A45826" w:rsidRDefault="00B206B9" w:rsidP="00B206B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346CAB07" w:rsidR="00B206B9" w:rsidRDefault="00B206B9" w:rsidP="00B206B9">
            <w:r w:rsidRPr="00D43743">
              <w:t>Delay flip  flop</w:t>
            </w:r>
          </w:p>
        </w:tc>
      </w:tr>
      <w:tr w:rsidR="00B206B9" w:rsidRPr="00A45826" w14:paraId="66C26AE2" w14:textId="3ED2D066" w:rsidTr="00C770D4">
        <w:tc>
          <w:tcPr>
            <w:tcW w:w="1345" w:type="dxa"/>
          </w:tcPr>
          <w:p w14:paraId="5D03683A" w14:textId="2B82615F" w:rsidR="00B206B9" w:rsidRPr="00A45826" w:rsidRDefault="00B206B9" w:rsidP="00B206B9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47E9F2F3" w:rsidR="00B206B9" w:rsidRDefault="00B206B9" w:rsidP="00B206B9">
            <w:r w:rsidRPr="00D43743">
              <w:t>dead flip flop</w:t>
            </w:r>
          </w:p>
        </w:tc>
      </w:tr>
      <w:tr w:rsidR="00B206B9" w:rsidRPr="00A45826" w14:paraId="3C7907D4" w14:textId="473BE6F5" w:rsidTr="00C770D4">
        <w:tc>
          <w:tcPr>
            <w:tcW w:w="1345" w:type="dxa"/>
          </w:tcPr>
          <w:p w14:paraId="4B8B5CEF" w14:textId="6A4D1DF0" w:rsidR="00B206B9" w:rsidRPr="00A45826" w:rsidRDefault="00B206B9" w:rsidP="00B206B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751A3216" w:rsidR="00B206B9" w:rsidRDefault="00B206B9" w:rsidP="00B206B9">
            <w:r w:rsidRPr="00D43743">
              <w:t>deadline flip flop</w:t>
            </w:r>
          </w:p>
        </w:tc>
      </w:tr>
      <w:tr w:rsidR="00B206B9" w:rsidRPr="00A45826" w14:paraId="2702F400" w14:textId="46E71845" w:rsidTr="00C770D4">
        <w:tc>
          <w:tcPr>
            <w:tcW w:w="1345" w:type="dxa"/>
          </w:tcPr>
          <w:p w14:paraId="0A2E230A" w14:textId="372D922A" w:rsidR="00B206B9" w:rsidRPr="00A45826" w:rsidRDefault="00B206B9" w:rsidP="00B206B9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09005FB8" w:rsidR="00B206B9" w:rsidRDefault="00B206B9" w:rsidP="00B206B9">
            <w:r>
              <w:t>Double flip flop</w:t>
            </w:r>
          </w:p>
        </w:tc>
      </w:tr>
      <w:tr w:rsidR="00B206B9" w:rsidRPr="00A45826" w14:paraId="3127A26D" w14:textId="6001D520" w:rsidTr="00C770D4">
        <w:tc>
          <w:tcPr>
            <w:tcW w:w="1345" w:type="dxa"/>
          </w:tcPr>
          <w:p w14:paraId="375774C6" w14:textId="77777777" w:rsidR="00B206B9" w:rsidRPr="00A45826" w:rsidRDefault="00B206B9" w:rsidP="00B206B9"/>
        </w:tc>
        <w:tc>
          <w:tcPr>
            <w:tcW w:w="8120" w:type="dxa"/>
          </w:tcPr>
          <w:p w14:paraId="415A19DF" w14:textId="77777777" w:rsidR="00B206B9" w:rsidRPr="00A45826" w:rsidRDefault="00B206B9" w:rsidP="00B206B9"/>
        </w:tc>
      </w:tr>
      <w:tr w:rsidR="00B206B9" w:rsidRPr="00A45826" w14:paraId="0255C045" w14:textId="30467871" w:rsidTr="00C770D4">
        <w:tc>
          <w:tcPr>
            <w:tcW w:w="1345" w:type="dxa"/>
          </w:tcPr>
          <w:p w14:paraId="588F08E9" w14:textId="3FE9AA80" w:rsidR="00B206B9" w:rsidRPr="00A45826" w:rsidRDefault="00B206B9" w:rsidP="00B206B9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0796CC4D" w:rsidR="00B206B9" w:rsidRPr="00A45826" w:rsidRDefault="00B206B9" w:rsidP="00B206B9">
            <w:pPr>
              <w:spacing w:after="200" w:line="276" w:lineRule="auto"/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Channel length modulation parameter is</w:t>
            </w:r>
          </w:p>
        </w:tc>
      </w:tr>
      <w:tr w:rsidR="00B206B9" w:rsidRPr="00A45826" w14:paraId="4091B95F" w14:textId="39AD6141" w:rsidTr="00C770D4">
        <w:tc>
          <w:tcPr>
            <w:tcW w:w="1345" w:type="dxa"/>
          </w:tcPr>
          <w:p w14:paraId="2EBDC094" w14:textId="18BA1E6A" w:rsidR="00B206B9" w:rsidRPr="00A45826" w:rsidRDefault="00B206B9" w:rsidP="00B206B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3F28533B" w:rsidR="00B206B9" w:rsidRDefault="00B206B9" w:rsidP="00B206B9">
            <w:r>
              <w:t>λ</w:t>
            </w:r>
          </w:p>
        </w:tc>
      </w:tr>
      <w:tr w:rsidR="00B206B9" w:rsidRPr="00A45826" w14:paraId="477C95A5" w14:textId="5C792CB9" w:rsidTr="00C770D4">
        <w:tc>
          <w:tcPr>
            <w:tcW w:w="1345" w:type="dxa"/>
          </w:tcPr>
          <w:p w14:paraId="3181468E" w14:textId="7386E2DD" w:rsidR="00B206B9" w:rsidRPr="00A45826" w:rsidRDefault="00B206B9" w:rsidP="00B206B9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090DCD30" w:rsidR="00B206B9" w:rsidRDefault="00B206B9" w:rsidP="00B206B9">
            <w:r>
              <w:t>Ω</w:t>
            </w:r>
          </w:p>
        </w:tc>
      </w:tr>
      <w:tr w:rsidR="00B206B9" w:rsidRPr="00A45826" w14:paraId="50ABF761" w14:textId="26881025" w:rsidTr="00C770D4">
        <w:tc>
          <w:tcPr>
            <w:tcW w:w="1345" w:type="dxa"/>
          </w:tcPr>
          <w:p w14:paraId="1185AF8A" w14:textId="6694BF97" w:rsidR="00B206B9" w:rsidRPr="00A45826" w:rsidRDefault="00B206B9" w:rsidP="00B206B9">
            <w:r>
              <w:t>Option C:</w:t>
            </w:r>
          </w:p>
        </w:tc>
        <w:tc>
          <w:tcPr>
            <w:tcW w:w="8120" w:type="dxa"/>
          </w:tcPr>
          <w:p w14:paraId="4CE02851" w14:textId="71855A3D" w:rsidR="00B206B9" w:rsidRDefault="00B206B9" w:rsidP="00B206B9">
            <w:r>
              <w:t>Δ</w:t>
            </w:r>
          </w:p>
        </w:tc>
      </w:tr>
      <w:tr w:rsidR="00B206B9" w:rsidRPr="00A45826" w14:paraId="1D001551" w14:textId="0FF452EE" w:rsidTr="00C770D4">
        <w:tc>
          <w:tcPr>
            <w:tcW w:w="1345" w:type="dxa"/>
          </w:tcPr>
          <w:p w14:paraId="703E318E" w14:textId="3B4F26EA" w:rsidR="00B206B9" w:rsidRPr="00A45826" w:rsidRDefault="00B206B9" w:rsidP="00B206B9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23E3D205" w:rsidR="00B206B9" w:rsidRDefault="00B206B9" w:rsidP="00B206B9">
            <w:r>
              <w:t>β</w:t>
            </w:r>
          </w:p>
        </w:tc>
      </w:tr>
      <w:tr w:rsidR="00B206B9" w:rsidRPr="00A45826" w14:paraId="22E6A674" w14:textId="4B2DE89D" w:rsidTr="00C770D4">
        <w:tc>
          <w:tcPr>
            <w:tcW w:w="1345" w:type="dxa"/>
          </w:tcPr>
          <w:p w14:paraId="273E7A4D" w14:textId="77777777" w:rsidR="00B206B9" w:rsidRPr="00A45826" w:rsidRDefault="00B206B9" w:rsidP="00B206B9"/>
        </w:tc>
        <w:tc>
          <w:tcPr>
            <w:tcW w:w="8120" w:type="dxa"/>
          </w:tcPr>
          <w:p w14:paraId="3B41BBAF" w14:textId="77777777" w:rsidR="00B206B9" w:rsidRPr="00A45826" w:rsidRDefault="00B206B9" w:rsidP="00B206B9"/>
        </w:tc>
      </w:tr>
      <w:tr w:rsidR="00B206B9" w:rsidRPr="00A45826" w14:paraId="79011199" w14:textId="36D72ADF" w:rsidTr="00C770D4">
        <w:tc>
          <w:tcPr>
            <w:tcW w:w="1345" w:type="dxa"/>
          </w:tcPr>
          <w:p w14:paraId="058C78C0" w14:textId="4FEDD67B" w:rsidR="00B206B9" w:rsidRPr="00A45826" w:rsidRDefault="00B206B9" w:rsidP="00B206B9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75FCC708" w:rsidR="00B206B9" w:rsidRPr="00A45826" w:rsidRDefault="00B206B9" w:rsidP="00B206B9">
            <w:r w:rsidRPr="002F51FA">
              <w:t>CCMOS stands for</w:t>
            </w:r>
          </w:p>
        </w:tc>
      </w:tr>
      <w:tr w:rsidR="00B206B9" w:rsidRPr="00A45826" w14:paraId="4508F6F1" w14:textId="61D19359" w:rsidTr="00C770D4">
        <w:tc>
          <w:tcPr>
            <w:tcW w:w="1345" w:type="dxa"/>
          </w:tcPr>
          <w:p w14:paraId="390D0F19" w14:textId="584A73F3" w:rsidR="00B206B9" w:rsidRPr="00A45826" w:rsidRDefault="00B206B9" w:rsidP="00B206B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7D6C671A" w:rsidR="00B206B9" w:rsidRDefault="00B206B9" w:rsidP="00B206B9">
            <w:r w:rsidRPr="002F51FA">
              <w:t>Complementary CMOS</w:t>
            </w:r>
          </w:p>
        </w:tc>
      </w:tr>
      <w:tr w:rsidR="00B206B9" w:rsidRPr="00A45826" w14:paraId="1BCC53CA" w14:textId="56569944" w:rsidTr="00C770D4">
        <w:tc>
          <w:tcPr>
            <w:tcW w:w="1345" w:type="dxa"/>
          </w:tcPr>
          <w:p w14:paraId="03F6529F" w14:textId="3F3E68E2" w:rsidR="00B206B9" w:rsidRPr="00A45826" w:rsidRDefault="00B206B9" w:rsidP="00B206B9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42BC518C" w:rsidR="00B206B9" w:rsidRDefault="00B206B9" w:rsidP="00B206B9">
            <w:r w:rsidRPr="002F51FA">
              <w:t>Clocked CMOS</w:t>
            </w:r>
          </w:p>
        </w:tc>
      </w:tr>
      <w:tr w:rsidR="00B206B9" w:rsidRPr="00A45826" w14:paraId="74176F0C" w14:textId="78130806" w:rsidTr="00C770D4">
        <w:tc>
          <w:tcPr>
            <w:tcW w:w="1345" w:type="dxa"/>
          </w:tcPr>
          <w:p w14:paraId="08B71E70" w14:textId="6DE6830D" w:rsidR="00B206B9" w:rsidRPr="00A45826" w:rsidRDefault="00B206B9" w:rsidP="00B206B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4D914080" w:rsidR="00B206B9" w:rsidRDefault="00B206B9" w:rsidP="00B206B9">
            <w:r w:rsidRPr="002F51FA">
              <w:t>Control CMOS</w:t>
            </w:r>
          </w:p>
        </w:tc>
      </w:tr>
      <w:tr w:rsidR="00B206B9" w:rsidRPr="00A45826" w14:paraId="664EC731" w14:textId="0B453A17" w:rsidTr="00C770D4">
        <w:tc>
          <w:tcPr>
            <w:tcW w:w="1345" w:type="dxa"/>
          </w:tcPr>
          <w:p w14:paraId="420C20B0" w14:textId="2555F6B7" w:rsidR="00B206B9" w:rsidRPr="00A45826" w:rsidRDefault="00B206B9" w:rsidP="00B206B9">
            <w:r>
              <w:t>Option D:</w:t>
            </w:r>
          </w:p>
        </w:tc>
        <w:tc>
          <w:tcPr>
            <w:tcW w:w="8120" w:type="dxa"/>
          </w:tcPr>
          <w:p w14:paraId="79D23C79" w14:textId="586443C4" w:rsidR="00B206B9" w:rsidRDefault="00B206B9" w:rsidP="00B206B9">
            <w:r w:rsidRPr="002F51FA">
              <w:t>Complementary symmetry CMOS</w:t>
            </w:r>
          </w:p>
        </w:tc>
      </w:tr>
      <w:tr w:rsidR="00B206B9" w:rsidRPr="00A45826" w14:paraId="6AC7E03C" w14:textId="3FF12755" w:rsidTr="00C770D4">
        <w:tc>
          <w:tcPr>
            <w:tcW w:w="1345" w:type="dxa"/>
          </w:tcPr>
          <w:p w14:paraId="773C9909" w14:textId="77777777" w:rsidR="00B206B9" w:rsidRPr="00A45826" w:rsidRDefault="00B206B9" w:rsidP="00B206B9"/>
        </w:tc>
        <w:tc>
          <w:tcPr>
            <w:tcW w:w="8120" w:type="dxa"/>
          </w:tcPr>
          <w:p w14:paraId="217EBF79" w14:textId="77777777" w:rsidR="00B206B9" w:rsidRPr="00A45826" w:rsidRDefault="00B206B9" w:rsidP="00B206B9"/>
        </w:tc>
      </w:tr>
      <w:tr w:rsidR="00B206B9" w:rsidRPr="00A45826" w14:paraId="38E56799" w14:textId="6CB55E1C" w:rsidTr="00C770D4">
        <w:tc>
          <w:tcPr>
            <w:tcW w:w="1345" w:type="dxa"/>
          </w:tcPr>
          <w:p w14:paraId="10F24247" w14:textId="0313CB4E" w:rsidR="00B206B9" w:rsidRPr="00A45826" w:rsidRDefault="00B206B9" w:rsidP="00B206B9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7CE97F9E" w:rsidR="00B206B9" w:rsidRPr="00A45826" w:rsidRDefault="00B206B9" w:rsidP="00B206B9">
            <w:r w:rsidRPr="00B14B65">
              <w:rPr>
                <w:rFonts w:ascii="Times New Roman" w:hAnsi="Times New Roman" w:cs="Times New Roman"/>
                <w:color w:val="000000" w:themeColor="text1"/>
                <w:szCs w:val="24"/>
              </w:rPr>
              <w:t>In Precharge &amp; evaluate logic</w:t>
            </w:r>
          </w:p>
        </w:tc>
      </w:tr>
      <w:tr w:rsidR="00B206B9" w:rsidRPr="00A45826" w14:paraId="28539078" w14:textId="167D11D8" w:rsidTr="00C770D4">
        <w:tc>
          <w:tcPr>
            <w:tcW w:w="1345" w:type="dxa"/>
          </w:tcPr>
          <w:p w14:paraId="53C42F33" w14:textId="72E3B9A5" w:rsidR="00B206B9" w:rsidRPr="00A45826" w:rsidRDefault="00B206B9" w:rsidP="00B206B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24D1D433" w:rsidR="00B206B9" w:rsidRDefault="00B206B9" w:rsidP="00B206B9">
            <w:r w:rsidRPr="00B14B65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Common clock is given </w:t>
            </w:r>
          </w:p>
        </w:tc>
      </w:tr>
      <w:tr w:rsidR="00B206B9" w:rsidRPr="00A45826" w14:paraId="51991EFD" w14:textId="4852721B" w:rsidTr="00C770D4">
        <w:tc>
          <w:tcPr>
            <w:tcW w:w="1345" w:type="dxa"/>
          </w:tcPr>
          <w:p w14:paraId="28DA1660" w14:textId="3A308825" w:rsidR="00B206B9" w:rsidRPr="00A45826" w:rsidRDefault="00B206B9" w:rsidP="00B206B9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20C66F7D" w:rsidR="00B206B9" w:rsidRDefault="00B206B9" w:rsidP="00B206B9">
            <w:r w:rsidRPr="00B14B65">
              <w:rPr>
                <w:rFonts w:ascii="Times New Roman" w:hAnsi="Times New Roman" w:cs="Times New Roman"/>
                <w:color w:val="000000" w:themeColor="text1"/>
                <w:szCs w:val="24"/>
              </w:rPr>
              <w:t>Different clock is given</w:t>
            </w:r>
          </w:p>
        </w:tc>
      </w:tr>
      <w:tr w:rsidR="00B206B9" w:rsidRPr="00A45826" w14:paraId="0740B604" w14:textId="778F8FB8" w:rsidTr="00C770D4">
        <w:tc>
          <w:tcPr>
            <w:tcW w:w="1345" w:type="dxa"/>
          </w:tcPr>
          <w:p w14:paraId="7A46C000" w14:textId="6FF236E3" w:rsidR="00B206B9" w:rsidRPr="00A45826" w:rsidRDefault="00B206B9" w:rsidP="00B206B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77AFC268" w:rsidR="00B206B9" w:rsidRDefault="00B206B9" w:rsidP="00B206B9">
            <w:r w:rsidRPr="00B14B65">
              <w:rPr>
                <w:rFonts w:ascii="Times New Roman" w:hAnsi="Times New Roman" w:cs="Times New Roman"/>
                <w:color w:val="000000" w:themeColor="text1"/>
                <w:szCs w:val="24"/>
              </w:rPr>
              <w:t>Clock is not given for Precharge logic</w:t>
            </w:r>
          </w:p>
        </w:tc>
      </w:tr>
      <w:tr w:rsidR="00B206B9" w:rsidRPr="00A45826" w14:paraId="2AF87872" w14:textId="529440E3" w:rsidTr="00C770D4">
        <w:tc>
          <w:tcPr>
            <w:tcW w:w="1345" w:type="dxa"/>
          </w:tcPr>
          <w:p w14:paraId="58936E39" w14:textId="75F5C0CC" w:rsidR="00B206B9" w:rsidRPr="00A45826" w:rsidRDefault="00B206B9" w:rsidP="00B206B9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2CC2123C" w:rsidR="00B206B9" w:rsidRDefault="00B206B9" w:rsidP="00B206B9">
            <w:r w:rsidRPr="00B14B65">
              <w:rPr>
                <w:rFonts w:ascii="Times New Roman" w:hAnsi="Times New Roman" w:cs="Times New Roman"/>
                <w:color w:val="000000" w:themeColor="text1"/>
                <w:szCs w:val="24"/>
              </w:rPr>
              <w:t>Clock is given only for evaluate logic</w:t>
            </w:r>
          </w:p>
        </w:tc>
      </w:tr>
      <w:tr w:rsidR="00B206B9" w:rsidRPr="00A45826" w14:paraId="17E00B2C" w14:textId="74CF2B9E" w:rsidTr="00C770D4">
        <w:tc>
          <w:tcPr>
            <w:tcW w:w="1345" w:type="dxa"/>
          </w:tcPr>
          <w:p w14:paraId="19316AEF" w14:textId="77777777" w:rsidR="00B206B9" w:rsidRPr="00A45826" w:rsidRDefault="00B206B9" w:rsidP="00B206B9"/>
        </w:tc>
        <w:tc>
          <w:tcPr>
            <w:tcW w:w="8120" w:type="dxa"/>
          </w:tcPr>
          <w:p w14:paraId="4AC94DB9" w14:textId="77777777" w:rsidR="00B206B9" w:rsidRPr="00A45826" w:rsidRDefault="00B206B9" w:rsidP="00B206B9"/>
        </w:tc>
      </w:tr>
      <w:tr w:rsidR="00B206B9" w:rsidRPr="00A45826" w14:paraId="2DB43B3A" w14:textId="78E7916D" w:rsidTr="00C770D4">
        <w:tc>
          <w:tcPr>
            <w:tcW w:w="1345" w:type="dxa"/>
          </w:tcPr>
          <w:p w14:paraId="0919613E" w14:textId="66D0CEFB" w:rsidR="00B206B9" w:rsidRPr="00A45826" w:rsidRDefault="00B206B9" w:rsidP="00B206B9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46E058EC" w:rsidR="00B206B9" w:rsidRPr="00A45826" w:rsidRDefault="00B206B9" w:rsidP="00B206B9">
            <w:r w:rsidRPr="007B5EE6">
              <w:rPr>
                <w:rFonts w:ascii="Times New Roman" w:hAnsi="Times New Roman" w:cs="Times New Roman"/>
                <w:color w:val="000000" w:themeColor="text1"/>
                <w:szCs w:val="24"/>
              </w:rPr>
              <w:t>Ho</w:t>
            </w: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w many transistors are used in D</w:t>
            </w:r>
            <w:r w:rsidRPr="007B5EE6">
              <w:rPr>
                <w:rFonts w:ascii="Times New Roman" w:hAnsi="Times New Roman" w:cs="Times New Roman"/>
                <w:color w:val="000000" w:themeColor="text1"/>
                <w:szCs w:val="24"/>
              </w:rPr>
              <w:t>RAM</w:t>
            </w:r>
          </w:p>
        </w:tc>
      </w:tr>
      <w:tr w:rsidR="00B206B9" w:rsidRPr="00A45826" w14:paraId="17B91D8C" w14:textId="6E2B9E31" w:rsidTr="00C770D4">
        <w:tc>
          <w:tcPr>
            <w:tcW w:w="1345" w:type="dxa"/>
          </w:tcPr>
          <w:p w14:paraId="7650E048" w14:textId="03628786" w:rsidR="00B206B9" w:rsidRPr="00A45826" w:rsidRDefault="00B206B9" w:rsidP="00B206B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23BC066C" w:rsidR="00B206B9" w:rsidRDefault="00B206B9" w:rsidP="00B206B9"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5</w:t>
            </w:r>
          </w:p>
        </w:tc>
      </w:tr>
      <w:tr w:rsidR="00B206B9" w:rsidRPr="00A45826" w14:paraId="6817FFCD" w14:textId="08EEE962" w:rsidTr="00C770D4">
        <w:tc>
          <w:tcPr>
            <w:tcW w:w="1345" w:type="dxa"/>
          </w:tcPr>
          <w:p w14:paraId="33AF5336" w14:textId="32946E91" w:rsidR="00B206B9" w:rsidRPr="00A45826" w:rsidRDefault="00B206B9" w:rsidP="00B206B9">
            <w:r>
              <w:t>Option B:</w:t>
            </w:r>
          </w:p>
        </w:tc>
        <w:tc>
          <w:tcPr>
            <w:tcW w:w="8120" w:type="dxa"/>
          </w:tcPr>
          <w:p w14:paraId="507C10D8" w14:textId="3B65188F" w:rsidR="00B206B9" w:rsidRDefault="00B206B9" w:rsidP="00B206B9"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6</w:t>
            </w:r>
          </w:p>
        </w:tc>
      </w:tr>
      <w:tr w:rsidR="00B206B9" w:rsidRPr="00A45826" w14:paraId="2A9B0BB6" w14:textId="6945ABB6" w:rsidTr="00C770D4">
        <w:tc>
          <w:tcPr>
            <w:tcW w:w="1345" w:type="dxa"/>
          </w:tcPr>
          <w:p w14:paraId="7BBD5CB8" w14:textId="6CC3E77C" w:rsidR="00B206B9" w:rsidRPr="00A45826" w:rsidRDefault="00B206B9" w:rsidP="00B206B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670AEFCA" w:rsidR="00B206B9" w:rsidRDefault="00B206B9" w:rsidP="00B206B9">
            <w:r w:rsidRPr="007B5EE6">
              <w:rPr>
                <w:rFonts w:ascii="Times New Roman" w:hAnsi="Times New Roman" w:cs="Times New Roman"/>
                <w:color w:val="000000" w:themeColor="text1"/>
                <w:szCs w:val="24"/>
              </w:rPr>
              <w:t>4</w:t>
            </w:r>
          </w:p>
        </w:tc>
      </w:tr>
      <w:tr w:rsidR="00B206B9" w:rsidRPr="00A45826" w14:paraId="0A4290D2" w14:textId="46C50B0D" w:rsidTr="00C770D4">
        <w:tc>
          <w:tcPr>
            <w:tcW w:w="1345" w:type="dxa"/>
          </w:tcPr>
          <w:p w14:paraId="191D0B2E" w14:textId="1A0FD750" w:rsidR="00B206B9" w:rsidRPr="00A45826" w:rsidRDefault="00B206B9" w:rsidP="00B206B9">
            <w:r>
              <w:lastRenderedPageBreak/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299DFAFD" w:rsidR="00B206B9" w:rsidRDefault="00B206B9" w:rsidP="00B206B9">
            <w:r w:rsidRPr="007B5EE6">
              <w:rPr>
                <w:rFonts w:ascii="Times New Roman" w:hAnsi="Times New Roman" w:cs="Times New Roman"/>
                <w:color w:val="000000" w:themeColor="text1"/>
                <w:szCs w:val="24"/>
              </w:rPr>
              <w:t>3</w:t>
            </w:r>
          </w:p>
        </w:tc>
      </w:tr>
      <w:tr w:rsidR="00B206B9" w:rsidRPr="00A45826" w14:paraId="2D2A88DB" w14:textId="1CABA45D" w:rsidTr="00C770D4">
        <w:tc>
          <w:tcPr>
            <w:tcW w:w="1345" w:type="dxa"/>
          </w:tcPr>
          <w:p w14:paraId="36BA891A" w14:textId="77777777" w:rsidR="00B206B9" w:rsidRPr="00A45826" w:rsidRDefault="00B206B9" w:rsidP="00B206B9"/>
        </w:tc>
        <w:tc>
          <w:tcPr>
            <w:tcW w:w="8120" w:type="dxa"/>
          </w:tcPr>
          <w:p w14:paraId="7FCD4E1C" w14:textId="77777777" w:rsidR="00B206B9" w:rsidRPr="00A45826" w:rsidRDefault="00B206B9" w:rsidP="00B206B9"/>
        </w:tc>
      </w:tr>
      <w:tr w:rsidR="00B206B9" w:rsidRPr="00A45826" w14:paraId="161E8A86" w14:textId="468315A0" w:rsidTr="00C770D4">
        <w:tc>
          <w:tcPr>
            <w:tcW w:w="1345" w:type="dxa"/>
          </w:tcPr>
          <w:p w14:paraId="53D10E4D" w14:textId="7CCF4884" w:rsidR="00B206B9" w:rsidRPr="00A45826" w:rsidRDefault="00B206B9" w:rsidP="00B206B9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62851A9F" w:rsidR="00B206B9" w:rsidRPr="00A45826" w:rsidRDefault="00B206B9" w:rsidP="00B206B9">
            <w:r>
              <w:t>Which architecture is used to design VLSI</w:t>
            </w:r>
          </w:p>
        </w:tc>
      </w:tr>
      <w:tr w:rsidR="00B206B9" w:rsidRPr="00A45826" w14:paraId="3536FECE" w14:textId="30EAD99B" w:rsidTr="00C770D4">
        <w:tc>
          <w:tcPr>
            <w:tcW w:w="1345" w:type="dxa"/>
          </w:tcPr>
          <w:p w14:paraId="2CB4F565" w14:textId="061CCDCD" w:rsidR="00B206B9" w:rsidRPr="00A45826" w:rsidRDefault="00B206B9" w:rsidP="00B206B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275B2F7D" w:rsidR="00B206B9" w:rsidRDefault="00B206B9" w:rsidP="00B206B9">
            <w:r>
              <w:t>System on device</w:t>
            </w:r>
          </w:p>
        </w:tc>
      </w:tr>
      <w:tr w:rsidR="00B206B9" w:rsidRPr="00A45826" w14:paraId="5A540CCC" w14:textId="4A01E6AC" w:rsidTr="00C770D4">
        <w:tc>
          <w:tcPr>
            <w:tcW w:w="1345" w:type="dxa"/>
          </w:tcPr>
          <w:p w14:paraId="19D9F9E2" w14:textId="0E3E4654" w:rsidR="00B206B9" w:rsidRPr="00A45826" w:rsidRDefault="00B206B9" w:rsidP="00B206B9">
            <w:r>
              <w:t>Option B:</w:t>
            </w:r>
          </w:p>
        </w:tc>
        <w:tc>
          <w:tcPr>
            <w:tcW w:w="8120" w:type="dxa"/>
          </w:tcPr>
          <w:p w14:paraId="45FB2BA0" w14:textId="70398D33" w:rsidR="00B206B9" w:rsidRDefault="00B206B9" w:rsidP="00B206B9">
            <w:r>
              <w:t>Single open circuit</w:t>
            </w:r>
          </w:p>
        </w:tc>
      </w:tr>
      <w:tr w:rsidR="00B206B9" w:rsidRPr="00A45826" w14:paraId="57E95000" w14:textId="0BF3B3ED" w:rsidTr="00C770D4">
        <w:tc>
          <w:tcPr>
            <w:tcW w:w="1345" w:type="dxa"/>
          </w:tcPr>
          <w:p w14:paraId="657BC2B4" w14:textId="67785413" w:rsidR="00B206B9" w:rsidRPr="00A45826" w:rsidRDefault="00B206B9" w:rsidP="00B206B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6AEABF9B" w:rsidR="00B206B9" w:rsidRDefault="00B206B9" w:rsidP="00B206B9">
            <w:r>
              <w:t xml:space="preserve">System on chip </w:t>
            </w:r>
          </w:p>
        </w:tc>
      </w:tr>
      <w:tr w:rsidR="00B206B9" w:rsidRPr="00A45826" w14:paraId="50390D27" w14:textId="01224610" w:rsidTr="00C770D4">
        <w:tc>
          <w:tcPr>
            <w:tcW w:w="1345" w:type="dxa"/>
          </w:tcPr>
          <w:p w14:paraId="2CAEFD52" w14:textId="590D1F58" w:rsidR="00B206B9" w:rsidRPr="00A45826" w:rsidRDefault="00B206B9" w:rsidP="00B206B9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4AC594AB" w:rsidR="00B206B9" w:rsidRDefault="00B206B9" w:rsidP="00B206B9">
            <w:r>
              <w:t>System on a circuit</w:t>
            </w:r>
          </w:p>
        </w:tc>
      </w:tr>
      <w:tr w:rsidR="00B206B9" w:rsidRPr="00A45826" w14:paraId="05FE3986" w14:textId="528772A5" w:rsidTr="00C770D4">
        <w:tc>
          <w:tcPr>
            <w:tcW w:w="1345" w:type="dxa"/>
          </w:tcPr>
          <w:p w14:paraId="37BA6D41" w14:textId="77777777" w:rsidR="00B206B9" w:rsidRPr="00A45826" w:rsidRDefault="00B206B9" w:rsidP="00B206B9"/>
        </w:tc>
        <w:tc>
          <w:tcPr>
            <w:tcW w:w="8120" w:type="dxa"/>
          </w:tcPr>
          <w:p w14:paraId="314605CD" w14:textId="77777777" w:rsidR="00B206B9" w:rsidRPr="00A45826" w:rsidRDefault="00B206B9" w:rsidP="00B206B9"/>
        </w:tc>
      </w:tr>
      <w:tr w:rsidR="00B206B9" w:rsidRPr="00A45826" w14:paraId="3E0248B9" w14:textId="678CF633" w:rsidTr="00C770D4">
        <w:tc>
          <w:tcPr>
            <w:tcW w:w="1345" w:type="dxa"/>
          </w:tcPr>
          <w:p w14:paraId="04F1742B" w14:textId="4DDCD5AA" w:rsidR="00B206B9" w:rsidRPr="00A45826" w:rsidRDefault="00B206B9" w:rsidP="00B206B9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18E54B9A" w:rsidR="00B206B9" w:rsidRPr="00A45826" w:rsidRDefault="00B206B9" w:rsidP="00B206B9">
            <w:r>
              <w:t>Which provides higher integration density?</w:t>
            </w:r>
          </w:p>
        </w:tc>
      </w:tr>
      <w:tr w:rsidR="00B206B9" w:rsidRPr="00A45826" w14:paraId="14DE550D" w14:textId="498BFD95" w:rsidTr="00C770D4">
        <w:tc>
          <w:tcPr>
            <w:tcW w:w="1345" w:type="dxa"/>
          </w:tcPr>
          <w:p w14:paraId="78ACB666" w14:textId="4763C1C3" w:rsidR="00B206B9" w:rsidRPr="00A45826" w:rsidRDefault="00B206B9" w:rsidP="00B206B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2F920081" w:rsidR="00B206B9" w:rsidRDefault="00B206B9" w:rsidP="00B206B9">
            <w:r>
              <w:t>Switch transistor  logic</w:t>
            </w:r>
          </w:p>
        </w:tc>
      </w:tr>
      <w:tr w:rsidR="00B206B9" w:rsidRPr="00A45826" w14:paraId="1216D644" w14:textId="663D9634" w:rsidTr="00C770D4">
        <w:tc>
          <w:tcPr>
            <w:tcW w:w="1345" w:type="dxa"/>
          </w:tcPr>
          <w:p w14:paraId="3071A013" w14:textId="56F31B1B" w:rsidR="00B206B9" w:rsidRPr="00A45826" w:rsidRDefault="00B206B9" w:rsidP="00B206B9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0F2A1920" w:rsidR="00B206B9" w:rsidRDefault="00B206B9" w:rsidP="00B206B9">
            <w:r>
              <w:t>Transistor buffer logic</w:t>
            </w:r>
          </w:p>
        </w:tc>
      </w:tr>
      <w:tr w:rsidR="00B206B9" w:rsidRPr="00A45826" w14:paraId="1405BAEB" w14:textId="185B599B" w:rsidTr="00C770D4">
        <w:tc>
          <w:tcPr>
            <w:tcW w:w="1345" w:type="dxa"/>
          </w:tcPr>
          <w:p w14:paraId="1126AE9F" w14:textId="04FF7333" w:rsidR="00B206B9" w:rsidRPr="00A45826" w:rsidRDefault="00B206B9" w:rsidP="00B206B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5D12A64F" w:rsidR="00B206B9" w:rsidRDefault="00B206B9" w:rsidP="00B206B9">
            <w:r>
              <w:t>Transistor transistor logic</w:t>
            </w:r>
          </w:p>
        </w:tc>
      </w:tr>
      <w:tr w:rsidR="00B206B9" w:rsidRPr="00A45826" w14:paraId="52085828" w14:textId="04722772" w:rsidTr="00C770D4">
        <w:tc>
          <w:tcPr>
            <w:tcW w:w="1345" w:type="dxa"/>
          </w:tcPr>
          <w:p w14:paraId="3AE082D7" w14:textId="71E1F84C" w:rsidR="00B206B9" w:rsidRPr="00A45826" w:rsidRDefault="00B206B9" w:rsidP="00B206B9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2F82FBB1" w:rsidR="00B206B9" w:rsidRDefault="00B206B9" w:rsidP="00B206B9">
            <w:r>
              <w:t>System on device</w:t>
            </w:r>
          </w:p>
        </w:tc>
      </w:tr>
      <w:tr w:rsidR="00B206B9" w:rsidRPr="00A45826" w14:paraId="78CD440E" w14:textId="69C1FF83" w:rsidTr="00C770D4">
        <w:tc>
          <w:tcPr>
            <w:tcW w:w="1345" w:type="dxa"/>
          </w:tcPr>
          <w:p w14:paraId="252ADF82" w14:textId="77777777" w:rsidR="00B206B9" w:rsidRPr="00A45826" w:rsidRDefault="00B206B9" w:rsidP="00B206B9"/>
        </w:tc>
        <w:tc>
          <w:tcPr>
            <w:tcW w:w="8120" w:type="dxa"/>
          </w:tcPr>
          <w:p w14:paraId="52743907" w14:textId="77777777" w:rsidR="00B206B9" w:rsidRPr="00A45826" w:rsidRDefault="00B206B9" w:rsidP="00B206B9"/>
        </w:tc>
      </w:tr>
      <w:tr w:rsidR="00B206B9" w:rsidRPr="00A45826" w14:paraId="4F51CE7D" w14:textId="79B4FBBA" w:rsidTr="00C770D4">
        <w:tc>
          <w:tcPr>
            <w:tcW w:w="1345" w:type="dxa"/>
          </w:tcPr>
          <w:p w14:paraId="75B8D860" w14:textId="4262B4FD" w:rsidR="00B206B9" w:rsidRPr="00A45826" w:rsidRDefault="00B206B9" w:rsidP="00B206B9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4EFE8AB8" w:rsidR="00B206B9" w:rsidRPr="00A45826" w:rsidRDefault="00B206B9" w:rsidP="00B206B9">
            <w:r>
              <w:t>Charge sharing problem occurs in</w:t>
            </w:r>
          </w:p>
        </w:tc>
      </w:tr>
      <w:tr w:rsidR="00B206B9" w:rsidRPr="00A45826" w14:paraId="0590B5D2" w14:textId="3B243E10" w:rsidTr="00C770D4">
        <w:tc>
          <w:tcPr>
            <w:tcW w:w="1345" w:type="dxa"/>
          </w:tcPr>
          <w:p w14:paraId="106B75BE" w14:textId="49FC5F54" w:rsidR="00B206B9" w:rsidRPr="00A45826" w:rsidRDefault="00B206B9" w:rsidP="00B206B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161C9162" w:rsidR="00B206B9" w:rsidRDefault="00B206B9" w:rsidP="00B206B9">
            <w:r>
              <w:t>Dynamic logic</w:t>
            </w:r>
          </w:p>
        </w:tc>
      </w:tr>
      <w:tr w:rsidR="00B206B9" w:rsidRPr="00A45826" w14:paraId="478C303D" w14:textId="0DC915CD" w:rsidTr="00C770D4">
        <w:tc>
          <w:tcPr>
            <w:tcW w:w="1345" w:type="dxa"/>
          </w:tcPr>
          <w:p w14:paraId="1B9BEAD2" w14:textId="71D66C0F" w:rsidR="00B206B9" w:rsidRPr="00A45826" w:rsidRDefault="00B206B9" w:rsidP="00B206B9">
            <w:r>
              <w:t>Option B:</w:t>
            </w:r>
          </w:p>
        </w:tc>
        <w:tc>
          <w:tcPr>
            <w:tcW w:w="8120" w:type="dxa"/>
          </w:tcPr>
          <w:p w14:paraId="76560DD8" w14:textId="61021C97" w:rsidR="00B206B9" w:rsidRDefault="00B206B9" w:rsidP="00B206B9">
            <w:r>
              <w:t>Pseudo logic</w:t>
            </w:r>
          </w:p>
        </w:tc>
      </w:tr>
      <w:tr w:rsidR="00B206B9" w:rsidRPr="00A45826" w14:paraId="30FDD628" w14:textId="17DBD686" w:rsidTr="00C770D4">
        <w:tc>
          <w:tcPr>
            <w:tcW w:w="1345" w:type="dxa"/>
          </w:tcPr>
          <w:p w14:paraId="6823659B" w14:textId="7B010980" w:rsidR="00B206B9" w:rsidRPr="00A45826" w:rsidRDefault="00B206B9" w:rsidP="00B206B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290FAB57" w:rsidR="00B206B9" w:rsidRDefault="00B206B9" w:rsidP="00B206B9">
            <w:r>
              <w:t xml:space="preserve">Static </w:t>
            </w:r>
          </w:p>
        </w:tc>
      </w:tr>
      <w:tr w:rsidR="00B206B9" w:rsidRPr="00A45826" w14:paraId="456B4AE4" w14:textId="1706DB3B" w:rsidTr="00C770D4">
        <w:tc>
          <w:tcPr>
            <w:tcW w:w="1345" w:type="dxa"/>
          </w:tcPr>
          <w:p w14:paraId="150D971F" w14:textId="773D054B" w:rsidR="00B206B9" w:rsidRPr="00A45826" w:rsidRDefault="00B206B9" w:rsidP="00B206B9">
            <w:r>
              <w:t>Option D:</w:t>
            </w:r>
          </w:p>
        </w:tc>
        <w:tc>
          <w:tcPr>
            <w:tcW w:w="8120" w:type="dxa"/>
          </w:tcPr>
          <w:p w14:paraId="7D153721" w14:textId="592D0451" w:rsidR="00B206B9" w:rsidRDefault="00B206B9" w:rsidP="00B206B9">
            <w:r>
              <w:t>CCMOS</w:t>
            </w:r>
          </w:p>
        </w:tc>
      </w:tr>
      <w:tr w:rsidR="00B206B9" w:rsidRPr="00A45826" w14:paraId="6233857B" w14:textId="1121F43C" w:rsidTr="00C770D4">
        <w:tc>
          <w:tcPr>
            <w:tcW w:w="1345" w:type="dxa"/>
          </w:tcPr>
          <w:p w14:paraId="4024E35F" w14:textId="77777777" w:rsidR="00B206B9" w:rsidRPr="00A45826" w:rsidRDefault="00B206B9" w:rsidP="00B206B9"/>
        </w:tc>
        <w:tc>
          <w:tcPr>
            <w:tcW w:w="8120" w:type="dxa"/>
          </w:tcPr>
          <w:p w14:paraId="5EA34ED4" w14:textId="77777777" w:rsidR="00B206B9" w:rsidRPr="00A45826" w:rsidRDefault="00B206B9" w:rsidP="00B206B9"/>
        </w:tc>
      </w:tr>
      <w:tr w:rsidR="00B206B9" w:rsidRPr="00A45826" w14:paraId="7CEE8C04" w14:textId="5E42B2CF" w:rsidTr="00C770D4">
        <w:tc>
          <w:tcPr>
            <w:tcW w:w="1345" w:type="dxa"/>
          </w:tcPr>
          <w:p w14:paraId="6D94B4F2" w14:textId="7C7B88A5" w:rsidR="00B206B9" w:rsidRPr="00A45826" w:rsidRDefault="00B206B9" w:rsidP="00B206B9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0F11CA20" w:rsidR="00B206B9" w:rsidRPr="00A45826" w:rsidRDefault="00973C73" w:rsidP="00B206B9">
            <w:r>
              <w:t>PROM stands for</w:t>
            </w:r>
          </w:p>
        </w:tc>
      </w:tr>
      <w:tr w:rsidR="00B206B9" w:rsidRPr="00A45826" w14:paraId="1A919582" w14:textId="4F20C504" w:rsidTr="00C770D4">
        <w:tc>
          <w:tcPr>
            <w:tcW w:w="1345" w:type="dxa"/>
          </w:tcPr>
          <w:p w14:paraId="667E6911" w14:textId="587E101D" w:rsidR="00B206B9" w:rsidRPr="00A45826" w:rsidRDefault="00B206B9" w:rsidP="00B206B9">
            <w:r>
              <w:t>Option A:</w:t>
            </w:r>
          </w:p>
        </w:tc>
        <w:tc>
          <w:tcPr>
            <w:tcW w:w="8120" w:type="dxa"/>
          </w:tcPr>
          <w:p w14:paraId="37331274" w14:textId="598436F7" w:rsidR="00B206B9" w:rsidRDefault="00973C73" w:rsidP="00B206B9">
            <w:r>
              <w:t>Programmable ROM</w:t>
            </w:r>
          </w:p>
        </w:tc>
      </w:tr>
      <w:tr w:rsidR="00B206B9" w:rsidRPr="00A45826" w14:paraId="403A8FB5" w14:textId="42AF1F63" w:rsidTr="00C770D4">
        <w:tc>
          <w:tcPr>
            <w:tcW w:w="1345" w:type="dxa"/>
          </w:tcPr>
          <w:p w14:paraId="5E215805" w14:textId="42F8A927" w:rsidR="00B206B9" w:rsidRPr="00A45826" w:rsidRDefault="00B206B9" w:rsidP="00B206B9">
            <w:r>
              <w:t>Option B:</w:t>
            </w:r>
          </w:p>
        </w:tc>
        <w:tc>
          <w:tcPr>
            <w:tcW w:w="8120" w:type="dxa"/>
          </w:tcPr>
          <w:p w14:paraId="5353FDBE" w14:textId="0CB1F596" w:rsidR="00B206B9" w:rsidRDefault="00973C73" w:rsidP="00B206B9">
            <w:r>
              <w:t>Program ROM</w:t>
            </w:r>
          </w:p>
        </w:tc>
      </w:tr>
      <w:tr w:rsidR="00B206B9" w:rsidRPr="00A45826" w14:paraId="428B309F" w14:textId="35D1A73A" w:rsidTr="00C770D4">
        <w:tc>
          <w:tcPr>
            <w:tcW w:w="1345" w:type="dxa"/>
          </w:tcPr>
          <w:p w14:paraId="21A7EF11" w14:textId="7B6A9590" w:rsidR="00B206B9" w:rsidRPr="00A45826" w:rsidRDefault="00B206B9" w:rsidP="00B206B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06AED722" w:rsidR="00B206B9" w:rsidRDefault="00973C73" w:rsidP="00B206B9">
            <w:r>
              <w:t>Primary ROM</w:t>
            </w:r>
          </w:p>
        </w:tc>
      </w:tr>
      <w:tr w:rsidR="00B206B9" w:rsidRPr="00A45826" w14:paraId="3D69F143" w14:textId="4BB14914" w:rsidTr="00C770D4">
        <w:tc>
          <w:tcPr>
            <w:tcW w:w="1345" w:type="dxa"/>
          </w:tcPr>
          <w:p w14:paraId="70D52E9B" w14:textId="401186BB" w:rsidR="00B206B9" w:rsidRPr="00A45826" w:rsidRDefault="00B206B9" w:rsidP="00B206B9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4BE8AAEE" w:rsidR="00B206B9" w:rsidRDefault="00973C73" w:rsidP="00B206B9">
            <w:r>
              <w:t>Programmable random access memory</w:t>
            </w:r>
          </w:p>
        </w:tc>
      </w:tr>
      <w:tr w:rsidR="00B206B9" w:rsidRPr="00A45826" w14:paraId="14131D82" w14:textId="228211C0" w:rsidTr="00C770D4">
        <w:tc>
          <w:tcPr>
            <w:tcW w:w="1345" w:type="dxa"/>
          </w:tcPr>
          <w:p w14:paraId="2459620C" w14:textId="77777777" w:rsidR="00B206B9" w:rsidRPr="00A45826" w:rsidRDefault="00B206B9" w:rsidP="00B206B9"/>
        </w:tc>
        <w:tc>
          <w:tcPr>
            <w:tcW w:w="8120" w:type="dxa"/>
          </w:tcPr>
          <w:p w14:paraId="72EFC83E" w14:textId="77777777" w:rsidR="00B206B9" w:rsidRPr="00A45826" w:rsidRDefault="00B206B9" w:rsidP="00B206B9"/>
        </w:tc>
      </w:tr>
      <w:tr w:rsidR="00B206B9" w:rsidRPr="00A45826" w14:paraId="430B188A" w14:textId="61DD06DD" w:rsidTr="00C770D4">
        <w:tc>
          <w:tcPr>
            <w:tcW w:w="1345" w:type="dxa"/>
          </w:tcPr>
          <w:p w14:paraId="3C5FD214" w14:textId="010B547D" w:rsidR="00B206B9" w:rsidRPr="00A45826" w:rsidRDefault="00B206B9" w:rsidP="00B206B9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239D285F" w:rsidR="00B206B9" w:rsidRPr="00A45826" w:rsidRDefault="00E24803" w:rsidP="005414C4">
            <w:r>
              <w:t>The component used for DRAM is</w:t>
            </w:r>
          </w:p>
        </w:tc>
      </w:tr>
      <w:tr w:rsidR="00B206B9" w:rsidRPr="00A45826" w14:paraId="2DDAB97E" w14:textId="4755187E" w:rsidTr="00C770D4">
        <w:tc>
          <w:tcPr>
            <w:tcW w:w="1345" w:type="dxa"/>
          </w:tcPr>
          <w:p w14:paraId="1BB946B8" w14:textId="75D9D01B" w:rsidR="00B206B9" w:rsidRPr="00A45826" w:rsidRDefault="00B206B9" w:rsidP="00B206B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46DE4732" w:rsidR="00B206B9" w:rsidRDefault="00E24803" w:rsidP="00B206B9">
            <w:r>
              <w:t>Capacitor</w:t>
            </w:r>
          </w:p>
        </w:tc>
      </w:tr>
      <w:tr w:rsidR="00B206B9" w:rsidRPr="00A45826" w14:paraId="29D535B7" w14:textId="2D17667B" w:rsidTr="00C770D4">
        <w:tc>
          <w:tcPr>
            <w:tcW w:w="1345" w:type="dxa"/>
          </w:tcPr>
          <w:p w14:paraId="3B0AD68A" w14:textId="7B909CBC" w:rsidR="00B206B9" w:rsidRPr="00A45826" w:rsidRDefault="00B206B9" w:rsidP="00B206B9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37F88B45" w:rsidR="00B206B9" w:rsidRDefault="00E24803" w:rsidP="00B206B9">
            <w:r>
              <w:t>Resistor</w:t>
            </w:r>
          </w:p>
        </w:tc>
      </w:tr>
      <w:tr w:rsidR="00B206B9" w:rsidRPr="00A45826" w14:paraId="3B08901B" w14:textId="7EF88FB7" w:rsidTr="00C770D4">
        <w:tc>
          <w:tcPr>
            <w:tcW w:w="1345" w:type="dxa"/>
          </w:tcPr>
          <w:p w14:paraId="737A6F31" w14:textId="6ED85061" w:rsidR="00B206B9" w:rsidRPr="00A45826" w:rsidRDefault="00B206B9" w:rsidP="00B206B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02867D4C" w:rsidR="00B206B9" w:rsidRDefault="00E24803" w:rsidP="005414C4">
            <w:r>
              <w:t>Inductor</w:t>
            </w:r>
          </w:p>
        </w:tc>
      </w:tr>
      <w:tr w:rsidR="00B206B9" w:rsidRPr="00A45826" w14:paraId="0BE30EEA" w14:textId="43B69504" w:rsidTr="00C770D4">
        <w:tc>
          <w:tcPr>
            <w:tcW w:w="1345" w:type="dxa"/>
          </w:tcPr>
          <w:p w14:paraId="528D2576" w14:textId="1C4A70DB" w:rsidR="00B206B9" w:rsidRPr="00A45826" w:rsidRDefault="00B206B9" w:rsidP="00B206B9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71303197" w:rsidR="00B206B9" w:rsidRDefault="00E24803" w:rsidP="00B206B9">
            <w:r>
              <w:t>metal</w:t>
            </w:r>
          </w:p>
        </w:tc>
      </w:tr>
      <w:tr w:rsidR="00B206B9" w:rsidRPr="00A45826" w14:paraId="7C474C0B" w14:textId="3944D088" w:rsidTr="00C770D4">
        <w:tc>
          <w:tcPr>
            <w:tcW w:w="1345" w:type="dxa"/>
          </w:tcPr>
          <w:p w14:paraId="20BFE1D4" w14:textId="77777777" w:rsidR="00B206B9" w:rsidRPr="00A45826" w:rsidRDefault="00B206B9" w:rsidP="00B206B9"/>
        </w:tc>
        <w:tc>
          <w:tcPr>
            <w:tcW w:w="8120" w:type="dxa"/>
          </w:tcPr>
          <w:p w14:paraId="2000C148" w14:textId="77777777" w:rsidR="00B206B9" w:rsidRPr="00A45826" w:rsidRDefault="00B206B9" w:rsidP="00B206B9"/>
        </w:tc>
      </w:tr>
      <w:tr w:rsidR="00B206B9" w:rsidRPr="00A45826" w14:paraId="040813F9" w14:textId="5741C0DD" w:rsidTr="00C770D4">
        <w:tc>
          <w:tcPr>
            <w:tcW w:w="1345" w:type="dxa"/>
          </w:tcPr>
          <w:p w14:paraId="563D2D84" w14:textId="5EE8D294" w:rsidR="00B206B9" w:rsidRPr="00A45826" w:rsidRDefault="00B206B9" w:rsidP="00B206B9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538AE347" w:rsidR="00B206B9" w:rsidRPr="00A45826" w:rsidRDefault="00B206B9" w:rsidP="00B206B9">
            <w:r w:rsidRPr="00A24721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The expression for </w:t>
            </w: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carry</w:t>
            </w:r>
            <w:r w:rsidRPr="00A24721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in </w:t>
            </w: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half adder</w:t>
            </w:r>
            <w:r w:rsidRPr="00A24721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is</w:t>
            </w:r>
          </w:p>
        </w:tc>
      </w:tr>
      <w:tr w:rsidR="00B206B9" w:rsidRPr="00A45826" w14:paraId="35205086" w14:textId="701473CC" w:rsidTr="00C770D4">
        <w:tc>
          <w:tcPr>
            <w:tcW w:w="1345" w:type="dxa"/>
          </w:tcPr>
          <w:p w14:paraId="44F2E3F7" w14:textId="299A375B" w:rsidR="00B206B9" w:rsidRPr="00A45826" w:rsidRDefault="00B206B9" w:rsidP="00B206B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30EEB9F6" w:rsidR="00B206B9" w:rsidRDefault="00B206B9" w:rsidP="00B206B9">
            <w:r>
              <w:t>AB</w:t>
            </w:r>
          </w:p>
        </w:tc>
      </w:tr>
      <w:tr w:rsidR="00B206B9" w:rsidRPr="00A45826" w14:paraId="1ABA676A" w14:textId="2B38450B" w:rsidTr="00C770D4">
        <w:tc>
          <w:tcPr>
            <w:tcW w:w="1345" w:type="dxa"/>
          </w:tcPr>
          <w:p w14:paraId="33BDFDB2" w14:textId="037E9156" w:rsidR="00B206B9" w:rsidRPr="00A45826" w:rsidRDefault="00B206B9" w:rsidP="00B206B9">
            <w:r>
              <w:t>Option B:</w:t>
            </w:r>
          </w:p>
        </w:tc>
        <w:tc>
          <w:tcPr>
            <w:tcW w:w="8120" w:type="dxa"/>
          </w:tcPr>
          <w:p w14:paraId="28BD7B55" w14:textId="26E10885" w:rsidR="00B206B9" w:rsidRDefault="00B206B9" w:rsidP="00B206B9">
            <w:r>
              <w:t>A’B</w:t>
            </w:r>
          </w:p>
        </w:tc>
      </w:tr>
      <w:tr w:rsidR="00B206B9" w:rsidRPr="00A45826" w14:paraId="2712A9F8" w14:textId="70DC5595" w:rsidTr="00C770D4">
        <w:tc>
          <w:tcPr>
            <w:tcW w:w="1345" w:type="dxa"/>
          </w:tcPr>
          <w:p w14:paraId="7C1E0780" w14:textId="0ECDAD50" w:rsidR="00B206B9" w:rsidRPr="00A45826" w:rsidRDefault="00B206B9" w:rsidP="00B206B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0921A79C" w:rsidR="00B206B9" w:rsidRDefault="00B206B9" w:rsidP="00B206B9">
            <w:r>
              <w:t>AB’</w:t>
            </w:r>
          </w:p>
        </w:tc>
      </w:tr>
      <w:tr w:rsidR="00B206B9" w:rsidRPr="00A45826" w14:paraId="722E4208" w14:textId="3B9C3C08" w:rsidTr="00C770D4">
        <w:tc>
          <w:tcPr>
            <w:tcW w:w="1345" w:type="dxa"/>
          </w:tcPr>
          <w:p w14:paraId="120F5B4D" w14:textId="7E228ED0" w:rsidR="00B206B9" w:rsidRPr="00A45826" w:rsidRDefault="00B206B9" w:rsidP="00B206B9">
            <w:r>
              <w:t>Option D:</w:t>
            </w:r>
          </w:p>
        </w:tc>
        <w:tc>
          <w:tcPr>
            <w:tcW w:w="8120" w:type="dxa"/>
          </w:tcPr>
          <w:p w14:paraId="73B7CB1B" w14:textId="65EB7834" w:rsidR="00B206B9" w:rsidRDefault="00B206B9" w:rsidP="00B206B9">
            <w:r>
              <w:t>A’B’</w:t>
            </w:r>
          </w:p>
        </w:tc>
      </w:tr>
      <w:tr w:rsidR="00B206B9" w:rsidRPr="00A45826" w14:paraId="1330FB71" w14:textId="7B45AA80" w:rsidTr="00C770D4">
        <w:tc>
          <w:tcPr>
            <w:tcW w:w="1345" w:type="dxa"/>
          </w:tcPr>
          <w:p w14:paraId="73A81B6C" w14:textId="77777777" w:rsidR="00B206B9" w:rsidRPr="00A45826" w:rsidRDefault="00B206B9" w:rsidP="00B206B9"/>
        </w:tc>
        <w:tc>
          <w:tcPr>
            <w:tcW w:w="8120" w:type="dxa"/>
          </w:tcPr>
          <w:p w14:paraId="3AAADE6C" w14:textId="77777777" w:rsidR="00B206B9" w:rsidRPr="00A45826" w:rsidRDefault="00B206B9" w:rsidP="00B206B9"/>
        </w:tc>
      </w:tr>
      <w:tr w:rsidR="00B206B9" w:rsidRPr="00A45826" w14:paraId="5DB7570E" w14:textId="25768789" w:rsidTr="00C770D4">
        <w:tc>
          <w:tcPr>
            <w:tcW w:w="1345" w:type="dxa"/>
          </w:tcPr>
          <w:p w14:paraId="592AE59B" w14:textId="221F50E7" w:rsidR="00B206B9" w:rsidRPr="00A45826" w:rsidRDefault="00B206B9" w:rsidP="00B206B9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5D391E0F" w:rsidR="00B206B9" w:rsidRPr="00A45826" w:rsidRDefault="005414C4" w:rsidP="00B206B9">
            <w:r>
              <w:t xml:space="preserve">In CMOS inverter </w:t>
            </w:r>
          </w:p>
        </w:tc>
      </w:tr>
      <w:tr w:rsidR="00B206B9" w:rsidRPr="00A45826" w14:paraId="01DDC195" w14:textId="08616718" w:rsidTr="00C770D4">
        <w:tc>
          <w:tcPr>
            <w:tcW w:w="1345" w:type="dxa"/>
          </w:tcPr>
          <w:p w14:paraId="5D939591" w14:textId="27DDAC2A" w:rsidR="00B206B9" w:rsidRPr="00A45826" w:rsidRDefault="00B206B9" w:rsidP="00B206B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7DD2428A" w:rsidR="00B206B9" w:rsidRDefault="005414C4" w:rsidP="00B206B9">
            <w:r>
              <w:t>1 NMOS &amp; 1 PMOS is used</w:t>
            </w:r>
          </w:p>
        </w:tc>
      </w:tr>
      <w:tr w:rsidR="00B206B9" w:rsidRPr="00A45826" w14:paraId="57AF1DEA" w14:textId="342E90F6" w:rsidTr="00C770D4">
        <w:tc>
          <w:tcPr>
            <w:tcW w:w="1345" w:type="dxa"/>
          </w:tcPr>
          <w:p w14:paraId="335825CE" w14:textId="7BEC008A" w:rsidR="00B206B9" w:rsidRPr="00A45826" w:rsidRDefault="00B206B9" w:rsidP="00B206B9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5CB96211" w:rsidR="00B206B9" w:rsidRDefault="005414C4" w:rsidP="00B206B9">
            <w:r>
              <w:t xml:space="preserve">2 NMOS used </w:t>
            </w:r>
          </w:p>
        </w:tc>
      </w:tr>
      <w:tr w:rsidR="00B206B9" w:rsidRPr="00A45826" w14:paraId="5B77862B" w14:textId="31B782FE" w:rsidTr="00C770D4">
        <w:tc>
          <w:tcPr>
            <w:tcW w:w="1345" w:type="dxa"/>
          </w:tcPr>
          <w:p w14:paraId="741B6ED3" w14:textId="3748B8F3" w:rsidR="00B206B9" w:rsidRPr="00A45826" w:rsidRDefault="00B206B9" w:rsidP="00B206B9">
            <w:r>
              <w:t>Option C:</w:t>
            </w:r>
          </w:p>
        </w:tc>
        <w:tc>
          <w:tcPr>
            <w:tcW w:w="8120" w:type="dxa"/>
          </w:tcPr>
          <w:p w14:paraId="68290949" w14:textId="545BED5F" w:rsidR="00B206B9" w:rsidRDefault="005414C4" w:rsidP="00B206B9">
            <w:r>
              <w:t>2 PMOS used</w:t>
            </w:r>
          </w:p>
        </w:tc>
      </w:tr>
      <w:tr w:rsidR="00B206B9" w:rsidRPr="00A45826" w14:paraId="581CE91F" w14:textId="06606F94" w:rsidTr="00C770D4">
        <w:tc>
          <w:tcPr>
            <w:tcW w:w="1345" w:type="dxa"/>
          </w:tcPr>
          <w:p w14:paraId="136300A8" w14:textId="4D14F004" w:rsidR="00B206B9" w:rsidRPr="00A45826" w:rsidRDefault="00B206B9" w:rsidP="00B206B9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4F9EBB35" w:rsidR="00B206B9" w:rsidRDefault="005414C4" w:rsidP="00B206B9">
            <w:r>
              <w:t>4 NMOS used</w:t>
            </w:r>
          </w:p>
        </w:tc>
      </w:tr>
      <w:tr w:rsidR="00B206B9" w:rsidRPr="00A45826" w14:paraId="6AE05E5E" w14:textId="53094450" w:rsidTr="00C770D4">
        <w:tc>
          <w:tcPr>
            <w:tcW w:w="1345" w:type="dxa"/>
          </w:tcPr>
          <w:p w14:paraId="68283E06" w14:textId="77777777" w:rsidR="00B206B9" w:rsidRPr="00A45826" w:rsidRDefault="00B206B9" w:rsidP="00B206B9"/>
        </w:tc>
        <w:tc>
          <w:tcPr>
            <w:tcW w:w="8120" w:type="dxa"/>
          </w:tcPr>
          <w:p w14:paraId="258E970B" w14:textId="77777777" w:rsidR="00B206B9" w:rsidRPr="00A45826" w:rsidRDefault="00B206B9" w:rsidP="00B206B9"/>
        </w:tc>
      </w:tr>
      <w:tr w:rsidR="005414C4" w:rsidRPr="00A45826" w14:paraId="29BCA657" w14:textId="552A2AF6" w:rsidTr="00C770D4">
        <w:tc>
          <w:tcPr>
            <w:tcW w:w="1345" w:type="dxa"/>
          </w:tcPr>
          <w:p w14:paraId="3C913575" w14:textId="7DB1DAA9" w:rsidR="005414C4" w:rsidRPr="00A45826" w:rsidRDefault="005414C4" w:rsidP="005414C4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0114AC33" w:rsidR="005414C4" w:rsidRPr="00A45826" w:rsidRDefault="005414C4" w:rsidP="005414C4">
            <w:r>
              <w:t>Difference between static &amp; dynamic CMOS</w:t>
            </w:r>
          </w:p>
        </w:tc>
      </w:tr>
      <w:tr w:rsidR="005414C4" w:rsidRPr="00A45826" w14:paraId="31315098" w14:textId="6482E94D" w:rsidTr="00C770D4">
        <w:tc>
          <w:tcPr>
            <w:tcW w:w="1345" w:type="dxa"/>
          </w:tcPr>
          <w:p w14:paraId="45463378" w14:textId="1CA3A59B" w:rsidR="005414C4" w:rsidRPr="00A45826" w:rsidRDefault="005414C4" w:rsidP="005414C4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111ED37B" w:rsidR="005414C4" w:rsidRDefault="005414C4" w:rsidP="005414C4">
            <w:r>
              <w:t xml:space="preserve">Both are same </w:t>
            </w:r>
          </w:p>
        </w:tc>
      </w:tr>
      <w:tr w:rsidR="005414C4" w:rsidRPr="00A45826" w14:paraId="792FB84C" w14:textId="11A8EB0F" w:rsidTr="00C770D4">
        <w:tc>
          <w:tcPr>
            <w:tcW w:w="1345" w:type="dxa"/>
          </w:tcPr>
          <w:p w14:paraId="4BEDB46E" w14:textId="13256516" w:rsidR="005414C4" w:rsidRPr="00A45826" w:rsidRDefault="005414C4" w:rsidP="005414C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66A3DCF1" w:rsidR="005414C4" w:rsidRDefault="005414C4" w:rsidP="005414C4">
            <w:r>
              <w:t xml:space="preserve">In static clock is used </w:t>
            </w:r>
          </w:p>
        </w:tc>
      </w:tr>
      <w:tr w:rsidR="005414C4" w:rsidRPr="00A45826" w14:paraId="3BEC822B" w14:textId="5FEB8082" w:rsidTr="00C770D4">
        <w:tc>
          <w:tcPr>
            <w:tcW w:w="1345" w:type="dxa"/>
          </w:tcPr>
          <w:p w14:paraId="36BE41BB" w14:textId="2949E6BB" w:rsidR="005414C4" w:rsidRPr="00A45826" w:rsidRDefault="005414C4" w:rsidP="005414C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375FE4ED" w:rsidR="005414C4" w:rsidRDefault="005414C4" w:rsidP="005414C4">
            <w:r>
              <w:t>In dynamic logic clock is used</w:t>
            </w:r>
          </w:p>
        </w:tc>
      </w:tr>
      <w:tr w:rsidR="005414C4" w:rsidRPr="00A45826" w14:paraId="74287A76" w14:textId="7A6531F2" w:rsidTr="00C770D4">
        <w:tc>
          <w:tcPr>
            <w:tcW w:w="1345" w:type="dxa"/>
          </w:tcPr>
          <w:p w14:paraId="7B4A8049" w14:textId="7BA2A2BB" w:rsidR="005414C4" w:rsidRPr="00A45826" w:rsidRDefault="005414C4" w:rsidP="005414C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74DE324F" w:rsidR="005414C4" w:rsidRDefault="005414C4" w:rsidP="005414C4">
            <w:r>
              <w:t>Extra transistors are used in static RAM</w:t>
            </w:r>
          </w:p>
        </w:tc>
      </w:tr>
      <w:tr w:rsidR="005414C4" w:rsidRPr="00A45826" w14:paraId="1B9948DD" w14:textId="0DE56807" w:rsidTr="00C770D4">
        <w:tc>
          <w:tcPr>
            <w:tcW w:w="1345" w:type="dxa"/>
          </w:tcPr>
          <w:p w14:paraId="4FEEEA24" w14:textId="77777777" w:rsidR="005414C4" w:rsidRPr="00A45826" w:rsidRDefault="005414C4" w:rsidP="005414C4"/>
        </w:tc>
        <w:tc>
          <w:tcPr>
            <w:tcW w:w="8120" w:type="dxa"/>
          </w:tcPr>
          <w:p w14:paraId="34D49249" w14:textId="77777777" w:rsidR="005414C4" w:rsidRPr="00A45826" w:rsidRDefault="005414C4" w:rsidP="005414C4"/>
        </w:tc>
      </w:tr>
      <w:tr w:rsidR="005414C4" w:rsidRPr="00A45826" w14:paraId="5592DCCB" w14:textId="048DB77B" w:rsidTr="00C770D4">
        <w:tc>
          <w:tcPr>
            <w:tcW w:w="1345" w:type="dxa"/>
          </w:tcPr>
          <w:p w14:paraId="628CFB55" w14:textId="3E5573D6" w:rsidR="005414C4" w:rsidRPr="00A45826" w:rsidRDefault="005414C4" w:rsidP="005414C4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0B3CF537" w:rsidR="005414C4" w:rsidRPr="00A45826" w:rsidRDefault="005414C4" w:rsidP="005414C4">
            <w:r>
              <w:t>CMOS behaves like</w:t>
            </w:r>
          </w:p>
        </w:tc>
      </w:tr>
      <w:tr w:rsidR="005414C4" w:rsidRPr="00A45826" w14:paraId="2B0A08AB" w14:textId="403C6B48" w:rsidTr="00C770D4">
        <w:tc>
          <w:tcPr>
            <w:tcW w:w="1345" w:type="dxa"/>
          </w:tcPr>
          <w:p w14:paraId="7E2D4DAE" w14:textId="7A286B20" w:rsidR="005414C4" w:rsidRPr="00A45826" w:rsidRDefault="005414C4" w:rsidP="005414C4">
            <w:r>
              <w:t>Option A:</w:t>
            </w:r>
          </w:p>
        </w:tc>
        <w:tc>
          <w:tcPr>
            <w:tcW w:w="8120" w:type="dxa"/>
          </w:tcPr>
          <w:p w14:paraId="68EC81DF" w14:textId="3C9803D7" w:rsidR="005414C4" w:rsidRDefault="005414C4" w:rsidP="005414C4">
            <w:r>
              <w:t>AND GATE</w:t>
            </w:r>
          </w:p>
        </w:tc>
      </w:tr>
      <w:tr w:rsidR="005414C4" w:rsidRPr="00A45826" w14:paraId="573ABF70" w14:textId="63D74F8A" w:rsidTr="00C770D4">
        <w:tc>
          <w:tcPr>
            <w:tcW w:w="1345" w:type="dxa"/>
          </w:tcPr>
          <w:p w14:paraId="3AFB56B9" w14:textId="2502DEC1" w:rsidR="005414C4" w:rsidRPr="00A45826" w:rsidRDefault="005414C4" w:rsidP="005414C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2ED8262C" w:rsidR="005414C4" w:rsidRDefault="005414C4" w:rsidP="005414C4">
            <w:r>
              <w:t>OR</w:t>
            </w:r>
          </w:p>
        </w:tc>
      </w:tr>
      <w:tr w:rsidR="005414C4" w:rsidRPr="00A45826" w14:paraId="38A956FE" w14:textId="62587B7A" w:rsidTr="00C770D4">
        <w:tc>
          <w:tcPr>
            <w:tcW w:w="1345" w:type="dxa"/>
          </w:tcPr>
          <w:p w14:paraId="03CF096D" w14:textId="1068F16F" w:rsidR="005414C4" w:rsidRPr="00A45826" w:rsidRDefault="005414C4" w:rsidP="005414C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353D425F" w:rsidR="005414C4" w:rsidRDefault="005414C4" w:rsidP="005414C4">
            <w:r>
              <w:t>NOT</w:t>
            </w:r>
          </w:p>
        </w:tc>
      </w:tr>
      <w:tr w:rsidR="005414C4" w:rsidRPr="00A45826" w14:paraId="334F19C8" w14:textId="2D881B52" w:rsidTr="00C770D4">
        <w:tc>
          <w:tcPr>
            <w:tcW w:w="1345" w:type="dxa"/>
          </w:tcPr>
          <w:p w14:paraId="537B112F" w14:textId="6D0FC0EB" w:rsidR="005414C4" w:rsidRPr="00A45826" w:rsidRDefault="005414C4" w:rsidP="005414C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0A280EEE" w:rsidR="005414C4" w:rsidRDefault="005414C4" w:rsidP="005414C4">
            <w:r>
              <w:t>EXOR</w:t>
            </w:r>
          </w:p>
        </w:tc>
      </w:tr>
      <w:tr w:rsidR="005414C4" w:rsidRPr="00A45826" w14:paraId="299ACE1F" w14:textId="79CF5DD4" w:rsidTr="00C770D4">
        <w:tc>
          <w:tcPr>
            <w:tcW w:w="1345" w:type="dxa"/>
          </w:tcPr>
          <w:p w14:paraId="7C9CE219" w14:textId="77777777" w:rsidR="005414C4" w:rsidRPr="00A45826" w:rsidRDefault="005414C4" w:rsidP="005414C4"/>
        </w:tc>
        <w:tc>
          <w:tcPr>
            <w:tcW w:w="8120" w:type="dxa"/>
          </w:tcPr>
          <w:p w14:paraId="234F8B5F" w14:textId="77777777" w:rsidR="005414C4" w:rsidRPr="00A45826" w:rsidRDefault="005414C4" w:rsidP="005414C4"/>
        </w:tc>
      </w:tr>
      <w:tr w:rsidR="005414C4" w:rsidRPr="00A45826" w14:paraId="2E552A39" w14:textId="76F144E0" w:rsidTr="00C770D4">
        <w:tc>
          <w:tcPr>
            <w:tcW w:w="1345" w:type="dxa"/>
          </w:tcPr>
          <w:p w14:paraId="32E24A9D" w14:textId="3516F43D" w:rsidR="005414C4" w:rsidRPr="00A45826" w:rsidRDefault="005414C4" w:rsidP="005414C4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4185F297" w:rsidR="005414C4" w:rsidRPr="00A45826" w:rsidRDefault="005414C4" w:rsidP="005414C4">
            <w:r>
              <w:t>In realization of Y=A+B how many transistors are required?</w:t>
            </w:r>
          </w:p>
        </w:tc>
      </w:tr>
      <w:tr w:rsidR="005414C4" w:rsidRPr="00A45826" w14:paraId="35C758B9" w14:textId="13A808DC" w:rsidTr="00C770D4">
        <w:tc>
          <w:tcPr>
            <w:tcW w:w="1345" w:type="dxa"/>
          </w:tcPr>
          <w:p w14:paraId="1441A799" w14:textId="78FBC05E" w:rsidR="005414C4" w:rsidRPr="00A45826" w:rsidRDefault="005414C4" w:rsidP="005414C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14CCD6D7" w:rsidR="005414C4" w:rsidRDefault="005414C4" w:rsidP="005414C4">
            <w:r>
              <w:t>6</w:t>
            </w:r>
          </w:p>
        </w:tc>
      </w:tr>
      <w:tr w:rsidR="005414C4" w:rsidRPr="00A45826" w14:paraId="09233F2D" w14:textId="100E50B5" w:rsidTr="00C770D4">
        <w:tc>
          <w:tcPr>
            <w:tcW w:w="1345" w:type="dxa"/>
          </w:tcPr>
          <w:p w14:paraId="3BA37744" w14:textId="082E72EE" w:rsidR="005414C4" w:rsidRPr="00A45826" w:rsidRDefault="005414C4" w:rsidP="005414C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5D0917BB" w:rsidR="005414C4" w:rsidRDefault="005414C4" w:rsidP="005414C4">
            <w:r>
              <w:t>4</w:t>
            </w:r>
          </w:p>
        </w:tc>
      </w:tr>
      <w:tr w:rsidR="005414C4" w:rsidRPr="00A45826" w14:paraId="09319D4F" w14:textId="7BBD5802" w:rsidTr="00C770D4">
        <w:tc>
          <w:tcPr>
            <w:tcW w:w="1345" w:type="dxa"/>
          </w:tcPr>
          <w:p w14:paraId="283B622A" w14:textId="39F50786" w:rsidR="005414C4" w:rsidRPr="00A45826" w:rsidRDefault="005414C4" w:rsidP="005414C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796E9F3B" w:rsidR="005414C4" w:rsidRDefault="005414C4" w:rsidP="005414C4">
            <w:r>
              <w:t>5</w:t>
            </w:r>
          </w:p>
        </w:tc>
      </w:tr>
      <w:tr w:rsidR="005414C4" w:rsidRPr="00A45826" w14:paraId="12937FD1" w14:textId="13AD35A3" w:rsidTr="00C770D4">
        <w:tc>
          <w:tcPr>
            <w:tcW w:w="1345" w:type="dxa"/>
          </w:tcPr>
          <w:p w14:paraId="4F6C8E14" w14:textId="49E38F15" w:rsidR="005414C4" w:rsidRPr="00A45826" w:rsidRDefault="005414C4" w:rsidP="005414C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53283D60" w:rsidR="005414C4" w:rsidRDefault="005414C4" w:rsidP="005414C4">
            <w:r>
              <w:t>1</w:t>
            </w:r>
          </w:p>
        </w:tc>
      </w:tr>
      <w:tr w:rsidR="005414C4" w:rsidRPr="00A45826" w14:paraId="4018F5B1" w14:textId="21194E58" w:rsidTr="00C770D4">
        <w:tc>
          <w:tcPr>
            <w:tcW w:w="1345" w:type="dxa"/>
          </w:tcPr>
          <w:p w14:paraId="3F9B33A4" w14:textId="77777777" w:rsidR="005414C4" w:rsidRPr="00A45826" w:rsidRDefault="005414C4" w:rsidP="005414C4"/>
        </w:tc>
        <w:tc>
          <w:tcPr>
            <w:tcW w:w="8120" w:type="dxa"/>
          </w:tcPr>
          <w:p w14:paraId="62DF5385" w14:textId="77777777" w:rsidR="005414C4" w:rsidRPr="00A45826" w:rsidRDefault="005414C4" w:rsidP="005414C4"/>
        </w:tc>
      </w:tr>
      <w:tr w:rsidR="005414C4" w:rsidRPr="00A45826" w14:paraId="5B617C07" w14:textId="561D7163" w:rsidTr="00C770D4">
        <w:tc>
          <w:tcPr>
            <w:tcW w:w="1345" w:type="dxa"/>
          </w:tcPr>
          <w:p w14:paraId="18965C59" w14:textId="7873A48A" w:rsidR="005414C4" w:rsidRPr="00A45826" w:rsidRDefault="005414C4" w:rsidP="005414C4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2C9AD735" w:rsidR="005414C4" w:rsidRPr="00A45826" w:rsidRDefault="005414C4" w:rsidP="005414C4">
            <w:r>
              <w:t xml:space="preserve">In realization of Y=A*B how many </w:t>
            </w:r>
            <w:r w:rsidR="00CC2BBE">
              <w:t>transistors</w:t>
            </w:r>
            <w:r>
              <w:t xml:space="preserve"> are required?</w:t>
            </w:r>
          </w:p>
        </w:tc>
      </w:tr>
      <w:tr w:rsidR="005414C4" w:rsidRPr="00A45826" w14:paraId="3A993454" w14:textId="5D4922FF" w:rsidTr="00C770D4">
        <w:tc>
          <w:tcPr>
            <w:tcW w:w="1345" w:type="dxa"/>
          </w:tcPr>
          <w:p w14:paraId="45DFED23" w14:textId="25550668" w:rsidR="005414C4" w:rsidRPr="00A45826" w:rsidRDefault="005414C4" w:rsidP="005414C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26FF9242" w:rsidR="005414C4" w:rsidRDefault="005414C4" w:rsidP="005414C4">
            <w:r>
              <w:t>6</w:t>
            </w:r>
          </w:p>
        </w:tc>
      </w:tr>
      <w:tr w:rsidR="005414C4" w:rsidRPr="00A45826" w14:paraId="20D19953" w14:textId="01E0013E" w:rsidTr="00C770D4">
        <w:tc>
          <w:tcPr>
            <w:tcW w:w="1345" w:type="dxa"/>
          </w:tcPr>
          <w:p w14:paraId="2279417A" w14:textId="270FD46C" w:rsidR="005414C4" w:rsidRPr="00A45826" w:rsidRDefault="005414C4" w:rsidP="005414C4">
            <w:r>
              <w:t>Option B:</w:t>
            </w:r>
          </w:p>
        </w:tc>
        <w:tc>
          <w:tcPr>
            <w:tcW w:w="8120" w:type="dxa"/>
          </w:tcPr>
          <w:p w14:paraId="099C4AD1" w14:textId="0DB41151" w:rsidR="005414C4" w:rsidRDefault="005414C4" w:rsidP="005414C4">
            <w:r>
              <w:t>4</w:t>
            </w:r>
          </w:p>
        </w:tc>
      </w:tr>
      <w:tr w:rsidR="005414C4" w:rsidRPr="00A45826" w14:paraId="58550647" w14:textId="69617316" w:rsidTr="00C770D4">
        <w:tc>
          <w:tcPr>
            <w:tcW w:w="1345" w:type="dxa"/>
          </w:tcPr>
          <w:p w14:paraId="23F3BAE1" w14:textId="5C684444" w:rsidR="005414C4" w:rsidRPr="00A45826" w:rsidRDefault="005414C4" w:rsidP="005414C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064ED66E" w:rsidR="005414C4" w:rsidRDefault="005414C4" w:rsidP="005414C4">
            <w:r>
              <w:t>5</w:t>
            </w:r>
          </w:p>
        </w:tc>
      </w:tr>
      <w:tr w:rsidR="005414C4" w:rsidRPr="00A45826" w14:paraId="0DD204D5" w14:textId="15B7E02B" w:rsidTr="00C770D4">
        <w:tc>
          <w:tcPr>
            <w:tcW w:w="1345" w:type="dxa"/>
          </w:tcPr>
          <w:p w14:paraId="50DEC901" w14:textId="6CDC59A7" w:rsidR="005414C4" w:rsidRPr="00A45826" w:rsidRDefault="005414C4" w:rsidP="005414C4">
            <w:r>
              <w:t xml:space="preserve">Option D: </w:t>
            </w:r>
          </w:p>
        </w:tc>
        <w:tc>
          <w:tcPr>
            <w:tcW w:w="8120" w:type="dxa"/>
          </w:tcPr>
          <w:p w14:paraId="4A1F9967" w14:textId="190EF076" w:rsidR="005414C4" w:rsidRDefault="005414C4" w:rsidP="005414C4">
            <w:r>
              <w:t>1</w:t>
            </w:r>
          </w:p>
        </w:tc>
      </w:tr>
    </w:tbl>
    <w:p w14:paraId="11BC09E4" w14:textId="4A63E514" w:rsidR="00642708" w:rsidRDefault="00642708" w:rsidP="00A45826"/>
    <w:sectPr w:rsidR="00642708" w:rsidSect="006068FF">
      <w:headerReference w:type="default" r:id="rId14"/>
      <w:footerReference w:type="default" r:id="rId15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0F5B8" w16cex:dateUtc="2020-09-19T15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E484839" w16cid:durableId="2310F5B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2BB150" w14:textId="77777777" w:rsidR="00D673BC" w:rsidRDefault="00D673BC" w:rsidP="00353258">
      <w:pPr>
        <w:spacing w:after="0" w:line="240" w:lineRule="auto"/>
      </w:pPr>
      <w:r>
        <w:separator/>
      </w:r>
    </w:p>
  </w:endnote>
  <w:endnote w:type="continuationSeparator" w:id="0">
    <w:p w14:paraId="0D86BFFF" w14:textId="77777777" w:rsidR="00D673BC" w:rsidRDefault="00D673BC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2B90ABE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0D0DCE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2AA4F8" w14:textId="77777777" w:rsidR="00D673BC" w:rsidRDefault="00D673BC" w:rsidP="00353258">
      <w:pPr>
        <w:spacing w:after="0" w:line="240" w:lineRule="auto"/>
      </w:pPr>
      <w:r>
        <w:separator/>
      </w:r>
    </w:p>
  </w:footnote>
  <w:footnote w:type="continuationSeparator" w:id="0">
    <w:p w14:paraId="57F75F7E" w14:textId="77777777" w:rsidR="00D673BC" w:rsidRDefault="00D673BC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E8FCAF" w14:textId="77777777" w:rsidR="00273070" w:rsidRDefault="00273070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6BE27938" w14:textId="219D7C80" w:rsidR="00642708" w:rsidRPr="00327801" w:rsidRDefault="00273070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 xml:space="preserve">Examination 2020 under cluster </w:t>
    </w:r>
    <w:r w:rsidR="000D0DCE">
      <w:rPr>
        <w:b/>
        <w:color w:val="C00000"/>
        <w:sz w:val="32"/>
      </w:rPr>
      <w:t>5</w:t>
    </w:r>
    <w:r w:rsidRPr="00273070">
      <w:rPr>
        <w:b/>
        <w:color w:val="C00000"/>
        <w:sz w:val="32"/>
      </w:rPr>
      <w:t xml:space="preserve"> (</w:t>
    </w:r>
    <w:r w:rsidR="000D0DCE">
      <w:rPr>
        <w:b/>
        <w:color w:val="C00000"/>
        <w:sz w:val="32"/>
      </w:rPr>
      <w:t>APSIT</w:t>
    </w:r>
    <w:r w:rsidRPr="00273070">
      <w:rPr>
        <w:b/>
        <w:color w:val="C00000"/>
        <w:sz w:val="32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511BC2"/>
    <w:multiLevelType w:val="hybridMultilevel"/>
    <w:tmpl w:val="2BF85128"/>
    <w:lvl w:ilvl="0" w:tplc="7E5054FE">
      <w:start w:val="7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D4371BF"/>
    <w:multiLevelType w:val="hybridMultilevel"/>
    <w:tmpl w:val="ABCE89F0"/>
    <w:lvl w:ilvl="0" w:tplc="2FD8D5B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047E1"/>
    <w:rsid w:val="00033A6F"/>
    <w:rsid w:val="000565E1"/>
    <w:rsid w:val="00085678"/>
    <w:rsid w:val="00085AD2"/>
    <w:rsid w:val="00090303"/>
    <w:rsid w:val="00097347"/>
    <w:rsid w:val="000A2AB1"/>
    <w:rsid w:val="000A71DC"/>
    <w:rsid w:val="000B0463"/>
    <w:rsid w:val="000D0DCE"/>
    <w:rsid w:val="00125F08"/>
    <w:rsid w:val="00127A29"/>
    <w:rsid w:val="001454D2"/>
    <w:rsid w:val="00152C7E"/>
    <w:rsid w:val="00155B7B"/>
    <w:rsid w:val="001A2F9B"/>
    <w:rsid w:val="001F560E"/>
    <w:rsid w:val="0024208F"/>
    <w:rsid w:val="00273070"/>
    <w:rsid w:val="00293F3A"/>
    <w:rsid w:val="002A0276"/>
    <w:rsid w:val="002D4E33"/>
    <w:rsid w:val="002F1600"/>
    <w:rsid w:val="0031772D"/>
    <w:rsid w:val="00327801"/>
    <w:rsid w:val="003528B4"/>
    <w:rsid w:val="00353258"/>
    <w:rsid w:val="003638E7"/>
    <w:rsid w:val="003A5810"/>
    <w:rsid w:val="003B55C8"/>
    <w:rsid w:val="003B5B16"/>
    <w:rsid w:val="003D5116"/>
    <w:rsid w:val="003D7EA6"/>
    <w:rsid w:val="003F01B0"/>
    <w:rsid w:val="003F0C82"/>
    <w:rsid w:val="003F479D"/>
    <w:rsid w:val="00401B1F"/>
    <w:rsid w:val="00453563"/>
    <w:rsid w:val="00474321"/>
    <w:rsid w:val="004906ED"/>
    <w:rsid w:val="004A204F"/>
    <w:rsid w:val="004A320C"/>
    <w:rsid w:val="004B3C06"/>
    <w:rsid w:val="004B5ED6"/>
    <w:rsid w:val="004D6897"/>
    <w:rsid w:val="00507E18"/>
    <w:rsid w:val="0052397A"/>
    <w:rsid w:val="005263D4"/>
    <w:rsid w:val="005414C4"/>
    <w:rsid w:val="00547172"/>
    <w:rsid w:val="00550EBE"/>
    <w:rsid w:val="005704AA"/>
    <w:rsid w:val="00570D2F"/>
    <w:rsid w:val="00575B99"/>
    <w:rsid w:val="005E2327"/>
    <w:rsid w:val="006068FF"/>
    <w:rsid w:val="006274A7"/>
    <w:rsid w:val="006408C7"/>
    <w:rsid w:val="00642708"/>
    <w:rsid w:val="00642739"/>
    <w:rsid w:val="00643633"/>
    <w:rsid w:val="00696F65"/>
    <w:rsid w:val="006A4363"/>
    <w:rsid w:val="006A489E"/>
    <w:rsid w:val="006D32DC"/>
    <w:rsid w:val="006E4696"/>
    <w:rsid w:val="007200EA"/>
    <w:rsid w:val="00755AE4"/>
    <w:rsid w:val="007B79B6"/>
    <w:rsid w:val="007C4ACA"/>
    <w:rsid w:val="00806E4E"/>
    <w:rsid w:val="008312C0"/>
    <w:rsid w:val="00951BDD"/>
    <w:rsid w:val="00953E97"/>
    <w:rsid w:val="009719BB"/>
    <w:rsid w:val="00973C73"/>
    <w:rsid w:val="009867F2"/>
    <w:rsid w:val="009E559B"/>
    <w:rsid w:val="00A11835"/>
    <w:rsid w:val="00A179E8"/>
    <w:rsid w:val="00A27D3F"/>
    <w:rsid w:val="00A31A9E"/>
    <w:rsid w:val="00A3253A"/>
    <w:rsid w:val="00A45826"/>
    <w:rsid w:val="00A62CE8"/>
    <w:rsid w:val="00A84B52"/>
    <w:rsid w:val="00AA47E3"/>
    <w:rsid w:val="00AA604A"/>
    <w:rsid w:val="00AB77B5"/>
    <w:rsid w:val="00AD4FD3"/>
    <w:rsid w:val="00AE37A1"/>
    <w:rsid w:val="00AF07FF"/>
    <w:rsid w:val="00B04C65"/>
    <w:rsid w:val="00B206B9"/>
    <w:rsid w:val="00B73151"/>
    <w:rsid w:val="00B845B6"/>
    <w:rsid w:val="00BA57BE"/>
    <w:rsid w:val="00BC767D"/>
    <w:rsid w:val="00BE6403"/>
    <w:rsid w:val="00BF0012"/>
    <w:rsid w:val="00C505E7"/>
    <w:rsid w:val="00C60156"/>
    <w:rsid w:val="00C770D4"/>
    <w:rsid w:val="00CB4F1A"/>
    <w:rsid w:val="00CC2BBE"/>
    <w:rsid w:val="00CD7F03"/>
    <w:rsid w:val="00D54CCD"/>
    <w:rsid w:val="00D60854"/>
    <w:rsid w:val="00D622E2"/>
    <w:rsid w:val="00D673BC"/>
    <w:rsid w:val="00D71A11"/>
    <w:rsid w:val="00D91F5C"/>
    <w:rsid w:val="00D957E2"/>
    <w:rsid w:val="00DD7F54"/>
    <w:rsid w:val="00E23CC6"/>
    <w:rsid w:val="00E24803"/>
    <w:rsid w:val="00E80C6E"/>
    <w:rsid w:val="00E81747"/>
    <w:rsid w:val="00F149E4"/>
    <w:rsid w:val="00F41CB3"/>
    <w:rsid w:val="00F764F5"/>
    <w:rsid w:val="00F91D3E"/>
    <w:rsid w:val="00FC64FA"/>
    <w:rsid w:val="00FC765C"/>
    <w:rsid w:val="00FE7854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23" Type="http://schemas.microsoft.com/office/2016/09/relationships/commentsIds" Target="commentsId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5</Pages>
  <Words>646</Words>
  <Characters>368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umita</cp:lastModifiedBy>
  <cp:revision>11</cp:revision>
  <dcterms:created xsi:type="dcterms:W3CDTF">2020-09-27T12:03:00Z</dcterms:created>
  <dcterms:modified xsi:type="dcterms:W3CDTF">2020-09-27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